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1F29F7" w14:textId="55E6A7EA" w:rsidR="00991C52" w:rsidRDefault="00991C52">
      <w:pPr>
        <w:rPr>
          <w:rFonts w:ascii="Times New Roman" w:eastAsia="Times New Roman" w:hAnsi="Times New Roman" w:cs="Times New Roman"/>
          <w:sz w:val="7"/>
          <w:szCs w:val="7"/>
        </w:rPr>
      </w:pPr>
    </w:p>
    <w:tbl>
      <w:tblPr>
        <w:tblpPr w:leftFromText="180" w:rightFromText="180" w:vertAnchor="text" w:tblpY="1"/>
        <w:tblOverlap w:val="never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87"/>
        <w:gridCol w:w="873"/>
        <w:gridCol w:w="3116"/>
        <w:gridCol w:w="2641"/>
        <w:gridCol w:w="464"/>
        <w:gridCol w:w="2184"/>
      </w:tblGrid>
      <w:tr w:rsidR="00991C52" w:rsidRPr="00CC1923" w14:paraId="1E1F29F9" w14:textId="77777777" w:rsidTr="00C651B9">
        <w:trPr>
          <w:trHeight w:hRule="exact" w:val="255"/>
        </w:trPr>
        <w:tc>
          <w:tcPr>
            <w:tcW w:w="10365" w:type="dxa"/>
            <w:gridSpan w:val="6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9F8" w14:textId="77777777" w:rsidR="00991C52" w:rsidRPr="00CC1923" w:rsidRDefault="00136598" w:rsidP="0094026F">
            <w:pPr>
              <w:pStyle w:val="TableParagraph"/>
              <w:spacing w:line="203" w:lineRule="exact"/>
              <w:ind w:left="-1"/>
              <w:jc w:val="center"/>
              <w:rPr>
                <w:rFonts w:ascii="Arial" w:eastAsia="Arial" w:hAnsi="Arial" w:cs="Arial"/>
                <w:i/>
                <w:iCs/>
                <w:sz w:val="18"/>
                <w:szCs w:val="18"/>
              </w:rPr>
            </w:pPr>
            <w:r w:rsidRPr="00CC1923">
              <w:rPr>
                <w:rFonts w:ascii="Arial"/>
                <w:b/>
                <w:i/>
                <w:iCs/>
                <w:spacing w:val="-1"/>
                <w:sz w:val="18"/>
              </w:rPr>
              <w:t>On-Line</w:t>
            </w:r>
            <w:r w:rsidRPr="00CC1923">
              <w:rPr>
                <w:rFonts w:ascii="Arial"/>
                <w:b/>
                <w:i/>
                <w:iCs/>
                <w:sz w:val="18"/>
              </w:rPr>
              <w:t xml:space="preserve"> Classes</w:t>
            </w:r>
          </w:p>
        </w:tc>
      </w:tr>
      <w:tr w:rsidR="00991C52" w:rsidRPr="00CC1923" w14:paraId="1E1F2A01" w14:textId="77777777" w:rsidTr="00A70CEA">
        <w:trPr>
          <w:trHeight w:hRule="exact" w:val="508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8" w:space="0" w:color="000000"/>
              <w:right w:val="single" w:sz="16" w:space="0" w:color="000000"/>
            </w:tcBorders>
            <w:shd w:val="clear" w:color="auto" w:fill="auto"/>
          </w:tcPr>
          <w:p w14:paraId="1E1F29FA" w14:textId="77777777" w:rsidR="00991C52" w:rsidRPr="00CC1923" w:rsidRDefault="00136598" w:rsidP="0094026F">
            <w:pPr>
              <w:pStyle w:val="TableParagraph"/>
              <w:spacing w:before="24"/>
              <w:ind w:left="13"/>
              <w:rPr>
                <w:rFonts w:ascii="Arial" w:eastAsia="Arial" w:hAnsi="Arial" w:cs="Arial"/>
                <w:sz w:val="16"/>
                <w:szCs w:val="16"/>
              </w:rPr>
            </w:pPr>
            <w:r w:rsidRPr="00CC1923">
              <w:rPr>
                <w:rFonts w:ascii="Arial"/>
                <w:b/>
                <w:spacing w:val="-3"/>
                <w:sz w:val="16"/>
              </w:rPr>
              <w:t>PAPA</w:t>
            </w:r>
          </w:p>
          <w:p w14:paraId="1E1F29FB" w14:textId="77777777" w:rsidR="00991C52" w:rsidRPr="00CC1923" w:rsidRDefault="00136598" w:rsidP="0094026F">
            <w:pPr>
              <w:pStyle w:val="TableParagraph"/>
              <w:spacing w:before="27"/>
              <w:ind w:left="13"/>
              <w:rPr>
                <w:rFonts w:ascii="Arial" w:eastAsia="Arial" w:hAnsi="Arial" w:cs="Arial"/>
                <w:sz w:val="16"/>
                <w:szCs w:val="16"/>
              </w:rPr>
            </w:pPr>
            <w:r w:rsidRPr="00CC1923">
              <w:rPr>
                <w:rFonts w:ascii="Arial"/>
                <w:b/>
                <w:spacing w:val="-1"/>
                <w:sz w:val="16"/>
              </w:rPr>
              <w:t xml:space="preserve">Course </w:t>
            </w:r>
            <w:r w:rsidRPr="00CC1923">
              <w:rPr>
                <w:rFonts w:ascii="Arial"/>
                <w:b/>
                <w:sz w:val="16"/>
              </w:rPr>
              <w:t>ID</w:t>
            </w:r>
          </w:p>
        </w:tc>
        <w:tc>
          <w:tcPr>
            <w:tcW w:w="873" w:type="dxa"/>
            <w:tcBorders>
              <w:top w:val="single" w:sz="16" w:space="0" w:color="000000"/>
              <w:left w:val="single" w:sz="16" w:space="0" w:color="000000"/>
              <w:bottom w:val="single" w:sz="18" w:space="0" w:color="000000"/>
              <w:right w:val="single" w:sz="16" w:space="0" w:color="000000"/>
            </w:tcBorders>
            <w:shd w:val="clear" w:color="auto" w:fill="auto"/>
          </w:tcPr>
          <w:p w14:paraId="1E1F29FC" w14:textId="77777777" w:rsidR="00991C52" w:rsidRPr="00CC1923" w:rsidRDefault="00136598" w:rsidP="0094026F">
            <w:pPr>
              <w:pStyle w:val="TableParagraph"/>
              <w:spacing w:before="118"/>
              <w:ind w:left="236"/>
              <w:rPr>
                <w:rFonts w:ascii="Arial" w:eastAsia="Arial" w:hAnsi="Arial" w:cs="Arial"/>
                <w:sz w:val="18"/>
                <w:szCs w:val="18"/>
              </w:rPr>
            </w:pPr>
            <w:r w:rsidRPr="00CC1923">
              <w:rPr>
                <w:rFonts w:ascii="Arial"/>
                <w:b/>
                <w:spacing w:val="-1"/>
                <w:sz w:val="18"/>
              </w:rPr>
              <w:t>CRN</w:t>
            </w:r>
          </w:p>
        </w:tc>
        <w:tc>
          <w:tcPr>
            <w:tcW w:w="3116" w:type="dxa"/>
            <w:tcBorders>
              <w:top w:val="single" w:sz="16" w:space="0" w:color="000000"/>
              <w:left w:val="single" w:sz="16" w:space="0" w:color="000000"/>
              <w:bottom w:val="single" w:sz="18" w:space="0" w:color="000000"/>
              <w:right w:val="single" w:sz="16" w:space="0" w:color="000000"/>
            </w:tcBorders>
            <w:shd w:val="clear" w:color="auto" w:fill="auto"/>
          </w:tcPr>
          <w:p w14:paraId="1E1F29FD" w14:textId="77777777" w:rsidR="00991C52" w:rsidRPr="00CC1923" w:rsidRDefault="00136598" w:rsidP="0094026F">
            <w:pPr>
              <w:pStyle w:val="TableParagraph"/>
              <w:spacing w:before="118"/>
              <w:ind w:left="1052"/>
              <w:rPr>
                <w:rFonts w:ascii="Arial" w:eastAsia="Arial" w:hAnsi="Arial" w:cs="Arial"/>
                <w:sz w:val="18"/>
                <w:szCs w:val="18"/>
              </w:rPr>
            </w:pPr>
            <w:r w:rsidRPr="00CC1923">
              <w:rPr>
                <w:rFonts w:ascii="Arial"/>
                <w:b/>
                <w:sz w:val="18"/>
              </w:rPr>
              <w:t>Course Title</w:t>
            </w:r>
          </w:p>
        </w:tc>
        <w:tc>
          <w:tcPr>
            <w:tcW w:w="2641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auto"/>
          </w:tcPr>
          <w:p w14:paraId="1E1F29FE" w14:textId="77777777" w:rsidR="00991C52" w:rsidRPr="00CC1923" w:rsidRDefault="00991C52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9FF" w14:textId="77777777" w:rsidR="00991C52" w:rsidRPr="00CC1923" w:rsidRDefault="00136598" w:rsidP="0094026F">
            <w:pPr>
              <w:pStyle w:val="TableParagraph"/>
              <w:spacing w:before="118"/>
              <w:ind w:left="56"/>
              <w:rPr>
                <w:rFonts w:ascii="Arial" w:eastAsia="Arial" w:hAnsi="Arial" w:cs="Arial"/>
                <w:sz w:val="18"/>
                <w:szCs w:val="18"/>
              </w:rPr>
            </w:pPr>
            <w:r w:rsidRPr="00CC1923">
              <w:rPr>
                <w:rFonts w:ascii="Arial"/>
                <w:b/>
                <w:spacing w:val="-1"/>
                <w:sz w:val="18"/>
              </w:rPr>
              <w:t>CR.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00" w14:textId="6F3CCAD8" w:rsidR="00991C52" w:rsidRPr="00CC1923" w:rsidRDefault="00136598" w:rsidP="0094026F">
            <w:pPr>
              <w:pStyle w:val="TableParagraph"/>
              <w:tabs>
                <w:tab w:val="left" w:pos="862"/>
              </w:tabs>
              <w:spacing w:before="118"/>
              <w:ind w:left="15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CC1923">
              <w:rPr>
                <w:rFonts w:ascii="Arial"/>
                <w:b/>
                <w:sz w:val="18"/>
              </w:rPr>
              <w:t>Instructor</w:t>
            </w:r>
          </w:p>
        </w:tc>
      </w:tr>
      <w:tr w:rsidR="00991C52" w:rsidRPr="00CC1923" w14:paraId="1E1F2A0C" w14:textId="77777777" w:rsidTr="00A70CEA">
        <w:trPr>
          <w:trHeight w:hRule="exact" w:val="444"/>
        </w:trPr>
        <w:tc>
          <w:tcPr>
            <w:tcW w:w="1087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</w:tcPr>
          <w:p w14:paraId="1E1F2A02" w14:textId="77777777" w:rsidR="00991C52" w:rsidRPr="00CC1923" w:rsidRDefault="00136598" w:rsidP="003F0F08">
            <w:pPr>
              <w:pStyle w:val="TableParagraph"/>
              <w:spacing w:line="199" w:lineRule="exact"/>
              <w:ind w:left="176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/>
                <w:sz w:val="18"/>
              </w:rPr>
              <w:t>411</w:t>
            </w:r>
            <w:r w:rsidRPr="00CC1923">
              <w:rPr>
                <w:rFonts w:ascii="Calibri"/>
                <w:spacing w:val="-4"/>
                <w:sz w:val="18"/>
              </w:rPr>
              <w:t xml:space="preserve"> </w:t>
            </w:r>
            <w:r w:rsidRPr="00CC1923">
              <w:rPr>
                <w:rFonts w:ascii="Calibri"/>
                <w:sz w:val="18"/>
              </w:rPr>
              <w:t>-</w:t>
            </w:r>
            <w:r w:rsidRPr="00CC1923">
              <w:rPr>
                <w:rFonts w:ascii="Calibri"/>
                <w:spacing w:val="-3"/>
                <w:sz w:val="18"/>
              </w:rPr>
              <w:t xml:space="preserve"> </w:t>
            </w:r>
            <w:r w:rsidRPr="00CC1923">
              <w:rPr>
                <w:rFonts w:ascii="Calibri"/>
                <w:sz w:val="18"/>
              </w:rPr>
              <w:t>501</w:t>
            </w:r>
          </w:p>
          <w:p w14:paraId="1E1F2A03" w14:textId="77777777" w:rsidR="00991C52" w:rsidRPr="00CC1923" w:rsidRDefault="00136598" w:rsidP="003F0F08">
            <w:pPr>
              <w:pStyle w:val="TableParagraph"/>
              <w:spacing w:before="18"/>
              <w:ind w:left="176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/>
                <w:sz w:val="18"/>
              </w:rPr>
              <w:t>420</w:t>
            </w:r>
            <w:r w:rsidRPr="00CC1923">
              <w:rPr>
                <w:rFonts w:ascii="Calibri"/>
                <w:spacing w:val="-4"/>
                <w:sz w:val="18"/>
              </w:rPr>
              <w:t xml:space="preserve"> </w:t>
            </w:r>
            <w:r w:rsidRPr="00CC1923">
              <w:rPr>
                <w:rFonts w:ascii="Calibri"/>
                <w:sz w:val="18"/>
              </w:rPr>
              <w:t>-</w:t>
            </w:r>
            <w:r w:rsidRPr="00CC1923">
              <w:rPr>
                <w:rFonts w:ascii="Calibri"/>
                <w:spacing w:val="-3"/>
                <w:sz w:val="18"/>
              </w:rPr>
              <w:t xml:space="preserve"> </w:t>
            </w:r>
            <w:r w:rsidRPr="00CC1923">
              <w:rPr>
                <w:rFonts w:ascii="Calibri"/>
                <w:spacing w:val="-1"/>
                <w:sz w:val="18"/>
              </w:rPr>
              <w:t>501</w:t>
            </w:r>
          </w:p>
        </w:tc>
        <w:tc>
          <w:tcPr>
            <w:tcW w:w="873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</w:tcPr>
          <w:p w14:paraId="6CEA5E72" w14:textId="77777777" w:rsidR="00887EFD" w:rsidRPr="00CC1923" w:rsidRDefault="00093170" w:rsidP="006E1A35">
            <w:pPr>
              <w:pStyle w:val="TableParagraph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 w:eastAsia="Calibri" w:hAnsi="Calibri" w:cs="Calibri"/>
                <w:sz w:val="18"/>
                <w:szCs w:val="18"/>
              </w:rPr>
              <w:t>13317</w:t>
            </w:r>
          </w:p>
          <w:p w14:paraId="1E1F2A05" w14:textId="053448BB" w:rsidR="00093170" w:rsidRPr="00CC1923" w:rsidRDefault="00093170" w:rsidP="006E1A35">
            <w:pPr>
              <w:pStyle w:val="TableParagraph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 w:eastAsia="Calibri" w:hAnsi="Calibri" w:cs="Calibri"/>
                <w:sz w:val="18"/>
                <w:szCs w:val="18"/>
              </w:rPr>
              <w:t>13316</w:t>
            </w:r>
          </w:p>
        </w:tc>
        <w:tc>
          <w:tcPr>
            <w:tcW w:w="3116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</w:tcPr>
          <w:p w14:paraId="1E1F2A06" w14:textId="77777777" w:rsidR="00991C52" w:rsidRPr="00CC1923" w:rsidRDefault="00136598" w:rsidP="0094026F">
            <w:pPr>
              <w:pStyle w:val="TableParagraph"/>
              <w:spacing w:line="199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/>
                <w:spacing w:val="-1"/>
                <w:sz w:val="18"/>
              </w:rPr>
              <w:t>Intro</w:t>
            </w:r>
            <w:r w:rsidRPr="00CC1923">
              <w:rPr>
                <w:rFonts w:ascii="Calibri"/>
                <w:spacing w:val="-2"/>
                <w:sz w:val="18"/>
              </w:rPr>
              <w:t xml:space="preserve"> </w:t>
            </w:r>
            <w:r w:rsidRPr="00CC1923">
              <w:rPr>
                <w:rFonts w:ascii="Calibri"/>
                <w:sz w:val="18"/>
              </w:rPr>
              <w:t>to</w:t>
            </w:r>
            <w:r w:rsidRPr="00CC1923">
              <w:rPr>
                <w:rFonts w:ascii="Calibri"/>
                <w:spacing w:val="-1"/>
                <w:sz w:val="18"/>
              </w:rPr>
              <w:t xml:space="preserve"> Excel</w:t>
            </w:r>
          </w:p>
          <w:p w14:paraId="1E1F2A07" w14:textId="33209B6C" w:rsidR="00991C52" w:rsidRPr="00CC1923" w:rsidRDefault="00136598" w:rsidP="0094026F">
            <w:pPr>
              <w:pStyle w:val="TableParagraph"/>
              <w:spacing w:before="18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/>
                <w:spacing w:val="-1"/>
                <w:sz w:val="18"/>
              </w:rPr>
              <w:t>Quantitative</w:t>
            </w:r>
            <w:r w:rsidRPr="00CC1923">
              <w:rPr>
                <w:rFonts w:ascii="Calibri"/>
                <w:spacing w:val="-5"/>
                <w:sz w:val="18"/>
              </w:rPr>
              <w:t xml:space="preserve"> </w:t>
            </w:r>
            <w:r w:rsidRPr="00CC1923">
              <w:rPr>
                <w:rFonts w:ascii="Calibri"/>
                <w:spacing w:val="-1"/>
                <w:sz w:val="18"/>
              </w:rPr>
              <w:t>Analysis</w:t>
            </w:r>
            <w:r w:rsidR="00EF5A5F" w:rsidRPr="00CC1923">
              <w:rPr>
                <w:rFonts w:ascii="Calibri"/>
                <w:spacing w:val="-1"/>
                <w:sz w:val="18"/>
              </w:rPr>
              <w:t xml:space="preserve">    </w:t>
            </w:r>
            <w:r w:rsidR="00CC1923">
              <w:rPr>
                <w:rFonts w:ascii="Calibri"/>
                <w:spacing w:val="-1"/>
                <w:sz w:val="18"/>
              </w:rPr>
              <w:t>Jan 13 – May 9</w:t>
            </w:r>
            <w:r w:rsidR="00EF5A5F" w:rsidRPr="00CC1923">
              <w:rPr>
                <w:rFonts w:ascii="Calibri"/>
                <w:spacing w:val="-1"/>
                <w:sz w:val="18"/>
              </w:rPr>
              <w:t xml:space="preserve">     </w:t>
            </w:r>
          </w:p>
        </w:tc>
        <w:tc>
          <w:tcPr>
            <w:tcW w:w="2641" w:type="dxa"/>
            <w:tcBorders>
              <w:top w:val="nil"/>
              <w:left w:val="single" w:sz="18" w:space="0" w:color="000000"/>
              <w:bottom w:val="nil"/>
              <w:right w:val="single" w:sz="16" w:space="0" w:color="000000"/>
            </w:tcBorders>
            <w:shd w:val="clear" w:color="auto" w:fill="auto"/>
          </w:tcPr>
          <w:p w14:paraId="1E1F2A08" w14:textId="77777777" w:rsidR="00991C52" w:rsidRPr="00CC1923" w:rsidRDefault="00991C52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8" w:space="0" w:color="000000"/>
              <w:right w:val="single" w:sz="16" w:space="0" w:color="000000"/>
            </w:tcBorders>
            <w:shd w:val="clear" w:color="auto" w:fill="auto"/>
          </w:tcPr>
          <w:p w14:paraId="1E1F2A09" w14:textId="77777777" w:rsidR="00991C52" w:rsidRPr="00CC1923" w:rsidRDefault="00136598" w:rsidP="0094026F">
            <w:pPr>
              <w:pStyle w:val="TableParagraph"/>
              <w:spacing w:line="208" w:lineRule="exact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/>
                <w:sz w:val="18"/>
              </w:rPr>
              <w:t>1</w:t>
            </w:r>
          </w:p>
          <w:p w14:paraId="1E1F2A0A" w14:textId="77777777" w:rsidR="00991C52" w:rsidRPr="00CC1923" w:rsidRDefault="00136598" w:rsidP="0094026F">
            <w:pPr>
              <w:pStyle w:val="TableParagraph"/>
              <w:spacing w:before="18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8" w:space="0" w:color="000000"/>
              <w:right w:val="single" w:sz="16" w:space="0" w:color="000000"/>
            </w:tcBorders>
            <w:shd w:val="clear" w:color="auto" w:fill="auto"/>
          </w:tcPr>
          <w:p w14:paraId="1E1F2A0B" w14:textId="49A4BE79" w:rsidR="00991C52" w:rsidRPr="00CC1923" w:rsidRDefault="00501715" w:rsidP="0094026F">
            <w:pPr>
              <w:pStyle w:val="TableParagraph"/>
              <w:spacing w:before="96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/>
                <w:spacing w:val="-1"/>
                <w:sz w:val="18"/>
              </w:rPr>
              <w:t>Foster</w:t>
            </w:r>
          </w:p>
        </w:tc>
      </w:tr>
      <w:tr w:rsidR="00991C52" w:rsidRPr="00CC1923" w14:paraId="1E1F2A14" w14:textId="77777777" w:rsidTr="00A70CEA">
        <w:trPr>
          <w:trHeight w:hRule="exact" w:val="440"/>
        </w:trPr>
        <w:tc>
          <w:tcPr>
            <w:tcW w:w="1087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</w:tcPr>
          <w:p w14:paraId="1E1F2A0D" w14:textId="389DBB2E" w:rsidR="00991C52" w:rsidRPr="00CC1923" w:rsidRDefault="00136598" w:rsidP="003F0F08">
            <w:pPr>
              <w:pStyle w:val="TableParagraph"/>
              <w:spacing w:before="94"/>
              <w:ind w:left="217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/>
                <w:spacing w:val="-1"/>
                <w:sz w:val="18"/>
              </w:rPr>
              <w:t>500</w:t>
            </w:r>
            <w:r w:rsidR="003F0F08" w:rsidRPr="00CC1923">
              <w:rPr>
                <w:rFonts w:ascii="Calibri"/>
                <w:spacing w:val="-1"/>
                <w:sz w:val="18"/>
              </w:rPr>
              <w:t xml:space="preserve"> </w:t>
            </w:r>
            <w:r w:rsidRPr="00CC1923">
              <w:rPr>
                <w:rFonts w:ascii="Calibri"/>
                <w:spacing w:val="-1"/>
                <w:sz w:val="18"/>
              </w:rPr>
              <w:t>-</w:t>
            </w:r>
            <w:r w:rsidR="003F0F08" w:rsidRPr="00CC1923">
              <w:rPr>
                <w:rFonts w:ascii="Calibri"/>
                <w:spacing w:val="-1"/>
                <w:sz w:val="18"/>
              </w:rPr>
              <w:t xml:space="preserve"> </w:t>
            </w:r>
            <w:r w:rsidRPr="00CC1923">
              <w:rPr>
                <w:rFonts w:ascii="Calibri"/>
                <w:spacing w:val="-1"/>
                <w:sz w:val="18"/>
              </w:rPr>
              <w:t>501</w:t>
            </w:r>
          </w:p>
        </w:tc>
        <w:tc>
          <w:tcPr>
            <w:tcW w:w="873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</w:tcPr>
          <w:p w14:paraId="1E1F2A0E" w14:textId="62C094B2" w:rsidR="00991C52" w:rsidRPr="00CC1923" w:rsidRDefault="00093170" w:rsidP="0094026F">
            <w:pPr>
              <w:pStyle w:val="TableParagraph"/>
              <w:spacing w:before="94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 w:eastAsia="Calibri" w:hAnsi="Calibri" w:cs="Calibri"/>
                <w:sz w:val="18"/>
                <w:szCs w:val="18"/>
              </w:rPr>
              <w:t>15389</w:t>
            </w:r>
          </w:p>
        </w:tc>
        <w:tc>
          <w:tcPr>
            <w:tcW w:w="3116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</w:tcPr>
          <w:p w14:paraId="1E1F2A0F" w14:textId="77777777" w:rsidR="00991C52" w:rsidRPr="00CC1923" w:rsidRDefault="00136598" w:rsidP="0094026F">
            <w:pPr>
              <w:pStyle w:val="TableParagraph"/>
              <w:spacing w:line="197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/>
                <w:spacing w:val="-1"/>
                <w:sz w:val="18"/>
              </w:rPr>
              <w:t>Foundations</w:t>
            </w:r>
            <w:r w:rsidRPr="00CC1923">
              <w:rPr>
                <w:rFonts w:ascii="Calibri"/>
                <w:spacing w:val="-3"/>
                <w:sz w:val="18"/>
              </w:rPr>
              <w:t xml:space="preserve"> </w:t>
            </w:r>
            <w:r w:rsidRPr="00CC1923">
              <w:rPr>
                <w:rFonts w:ascii="Calibri"/>
                <w:sz w:val="18"/>
              </w:rPr>
              <w:t>of</w:t>
            </w:r>
            <w:r w:rsidRPr="00CC1923">
              <w:rPr>
                <w:rFonts w:ascii="Calibri"/>
                <w:spacing w:val="-2"/>
                <w:sz w:val="18"/>
              </w:rPr>
              <w:t xml:space="preserve"> </w:t>
            </w:r>
            <w:r w:rsidRPr="00CC1923">
              <w:rPr>
                <w:rFonts w:ascii="Calibri"/>
                <w:spacing w:val="-1"/>
                <w:sz w:val="18"/>
              </w:rPr>
              <w:t>Public and</w:t>
            </w:r>
            <w:r w:rsidRPr="00CC1923">
              <w:rPr>
                <w:rFonts w:ascii="Calibri"/>
                <w:spacing w:val="-2"/>
                <w:sz w:val="18"/>
              </w:rPr>
              <w:t xml:space="preserve"> </w:t>
            </w:r>
            <w:r w:rsidRPr="00CC1923">
              <w:rPr>
                <w:rFonts w:ascii="Calibri"/>
                <w:spacing w:val="-1"/>
                <w:sz w:val="18"/>
              </w:rPr>
              <w:t>NPO</w:t>
            </w:r>
          </w:p>
          <w:p w14:paraId="1E1F2A10" w14:textId="0E2D0335" w:rsidR="00991C52" w:rsidRPr="00CC1923" w:rsidRDefault="0059645A" w:rsidP="0094026F">
            <w:pPr>
              <w:pStyle w:val="TableParagraph"/>
              <w:spacing w:before="18" w:line="197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/>
                <w:spacing w:val="-1"/>
                <w:sz w:val="18"/>
              </w:rPr>
              <w:t>Jan 13 – Mar 7</w:t>
            </w:r>
          </w:p>
        </w:tc>
        <w:tc>
          <w:tcPr>
            <w:tcW w:w="2641" w:type="dxa"/>
            <w:tcBorders>
              <w:top w:val="nil"/>
              <w:left w:val="single" w:sz="18" w:space="0" w:color="000000"/>
              <w:bottom w:val="nil"/>
              <w:right w:val="single" w:sz="16" w:space="0" w:color="000000"/>
            </w:tcBorders>
            <w:shd w:val="clear" w:color="auto" w:fill="auto"/>
          </w:tcPr>
          <w:p w14:paraId="1F7A820C" w14:textId="77777777" w:rsidR="00991C52" w:rsidRPr="00CC1923" w:rsidRDefault="00991C52" w:rsidP="0094026F"/>
          <w:p w14:paraId="1E1F2A11" w14:textId="7F454524" w:rsidR="005241C2" w:rsidRPr="00CC1923" w:rsidRDefault="005241C2" w:rsidP="0094026F"/>
        </w:tc>
        <w:tc>
          <w:tcPr>
            <w:tcW w:w="464" w:type="dxa"/>
            <w:tcBorders>
              <w:top w:val="single" w:sz="1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12" w14:textId="77777777" w:rsidR="00991C52" w:rsidRPr="00CC1923" w:rsidRDefault="00136598" w:rsidP="0094026F">
            <w:pPr>
              <w:pStyle w:val="TableParagraph"/>
              <w:spacing w:before="94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8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13" w14:textId="03B21B34" w:rsidR="00991C52" w:rsidRPr="00CC1923" w:rsidRDefault="006E1A35" w:rsidP="0094026F">
            <w:pPr>
              <w:pStyle w:val="TableParagraph"/>
              <w:spacing w:before="94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 w:eastAsia="Calibri" w:hAnsi="Calibri" w:cs="Calibri"/>
                <w:sz w:val="18"/>
                <w:szCs w:val="18"/>
              </w:rPr>
              <w:t>Taylor</w:t>
            </w:r>
            <w:r w:rsidR="00A25194" w:rsidRPr="00CC1923">
              <w:rPr>
                <w:rFonts w:ascii="Calibri" w:eastAsia="Calibri" w:hAnsi="Calibri" w:cs="Calibri"/>
                <w:sz w:val="18"/>
                <w:szCs w:val="18"/>
              </w:rPr>
              <w:t>, M</w:t>
            </w:r>
          </w:p>
        </w:tc>
      </w:tr>
      <w:tr w:rsidR="00991C52" w:rsidRPr="00CC1923" w14:paraId="1E1F2A24" w14:textId="77777777" w:rsidTr="00A70CEA">
        <w:trPr>
          <w:trHeight w:hRule="exact" w:val="442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1D" w14:textId="77777777" w:rsidR="00991C52" w:rsidRPr="00CC1923" w:rsidRDefault="00136598" w:rsidP="003F0F08">
            <w:pPr>
              <w:pStyle w:val="TableParagraph"/>
              <w:spacing w:before="97"/>
              <w:ind w:left="145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/>
                <w:sz w:val="18"/>
              </w:rPr>
              <w:t>501</w:t>
            </w:r>
            <w:r w:rsidRPr="00CC1923">
              <w:rPr>
                <w:rFonts w:ascii="Calibri"/>
                <w:spacing w:val="-4"/>
                <w:sz w:val="18"/>
              </w:rPr>
              <w:t xml:space="preserve"> </w:t>
            </w:r>
            <w:r w:rsidRPr="00CC1923">
              <w:rPr>
                <w:rFonts w:ascii="Calibri"/>
                <w:sz w:val="18"/>
              </w:rPr>
              <w:t>-</w:t>
            </w:r>
            <w:r w:rsidRPr="00CC1923">
              <w:rPr>
                <w:rFonts w:ascii="Calibri"/>
                <w:spacing w:val="-4"/>
                <w:sz w:val="18"/>
              </w:rPr>
              <w:t xml:space="preserve"> </w:t>
            </w:r>
            <w:r w:rsidRPr="00CC1923">
              <w:rPr>
                <w:rFonts w:ascii="Calibri"/>
                <w:spacing w:val="-1"/>
                <w:sz w:val="18"/>
              </w:rPr>
              <w:t>WS1</w:t>
            </w:r>
          </w:p>
        </w:tc>
        <w:tc>
          <w:tcPr>
            <w:tcW w:w="87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1E" w14:textId="18A38FAB" w:rsidR="00991C52" w:rsidRPr="00CC1923" w:rsidRDefault="00A70CEA" w:rsidP="0094026F">
            <w:pPr>
              <w:pStyle w:val="TableParagraph"/>
              <w:spacing w:before="97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 w:eastAsia="Calibri" w:hAnsi="Calibri" w:cs="Calibri"/>
                <w:sz w:val="18"/>
                <w:szCs w:val="18"/>
              </w:rPr>
              <w:t>15390</w:t>
            </w:r>
          </w:p>
        </w:tc>
        <w:tc>
          <w:tcPr>
            <w:tcW w:w="3116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1F" w14:textId="77777777" w:rsidR="00991C52" w:rsidRPr="00CC1923" w:rsidRDefault="00136598" w:rsidP="0094026F">
            <w:pPr>
              <w:pStyle w:val="TableParagraph"/>
              <w:spacing w:line="199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/>
                <w:spacing w:val="-1"/>
                <w:sz w:val="18"/>
              </w:rPr>
              <w:t>Public</w:t>
            </w:r>
            <w:r w:rsidRPr="00CC1923">
              <w:rPr>
                <w:rFonts w:ascii="Calibri"/>
                <w:spacing w:val="-3"/>
                <w:sz w:val="18"/>
              </w:rPr>
              <w:t xml:space="preserve"> </w:t>
            </w:r>
            <w:r w:rsidRPr="00CC1923">
              <w:rPr>
                <w:rFonts w:ascii="Calibri"/>
                <w:spacing w:val="-1"/>
                <w:sz w:val="18"/>
              </w:rPr>
              <w:t>Organizations</w:t>
            </w:r>
          </w:p>
          <w:p w14:paraId="1E1F2A20" w14:textId="6CFF4341" w:rsidR="00991C52" w:rsidRPr="00CC1923" w:rsidRDefault="0059645A" w:rsidP="0094026F">
            <w:pPr>
              <w:pStyle w:val="TableParagraph"/>
              <w:spacing w:before="18" w:line="197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/>
                <w:spacing w:val="-1"/>
                <w:sz w:val="18"/>
              </w:rPr>
              <w:t xml:space="preserve">Dec </w:t>
            </w:r>
            <w:proofErr w:type="gramStart"/>
            <w:r w:rsidRPr="00CC1923">
              <w:rPr>
                <w:rFonts w:ascii="Calibri"/>
                <w:spacing w:val="-1"/>
                <w:sz w:val="18"/>
              </w:rPr>
              <w:t>1</w:t>
            </w:r>
            <w:r w:rsidR="00B10A14" w:rsidRPr="00CC1923">
              <w:rPr>
                <w:rFonts w:ascii="Calibri"/>
                <w:spacing w:val="-1"/>
                <w:sz w:val="18"/>
              </w:rPr>
              <w:t>6</w:t>
            </w:r>
            <w:proofErr w:type="gramEnd"/>
            <w:r w:rsidRPr="00CC1923">
              <w:rPr>
                <w:rFonts w:ascii="Calibri"/>
                <w:spacing w:val="-1"/>
                <w:sz w:val="18"/>
              </w:rPr>
              <w:t xml:space="preserve"> 2024 – Jan 5 202</w:t>
            </w:r>
            <w:r w:rsidR="00B10A14" w:rsidRPr="00CC1923">
              <w:rPr>
                <w:rFonts w:ascii="Calibri"/>
                <w:spacing w:val="-1"/>
                <w:sz w:val="18"/>
              </w:rPr>
              <w:t>5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auto"/>
          </w:tcPr>
          <w:p w14:paraId="1E1F2A21" w14:textId="77777777" w:rsidR="00991C52" w:rsidRPr="00CC1923" w:rsidRDefault="00991C52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22" w14:textId="77777777" w:rsidR="00991C52" w:rsidRPr="00CC1923" w:rsidRDefault="00136598" w:rsidP="0094026F">
            <w:pPr>
              <w:pStyle w:val="TableParagraph"/>
              <w:spacing w:before="97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23" w14:textId="77777777" w:rsidR="00991C52" w:rsidRPr="00CC1923" w:rsidRDefault="00136598" w:rsidP="0094026F">
            <w:pPr>
              <w:pStyle w:val="TableParagraph"/>
              <w:spacing w:before="97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/>
                <w:spacing w:val="-1"/>
                <w:sz w:val="18"/>
              </w:rPr>
              <w:t>Dolan</w:t>
            </w:r>
          </w:p>
        </w:tc>
      </w:tr>
      <w:tr w:rsidR="00D46B24" w:rsidRPr="00CC1923" w14:paraId="7C603EC7" w14:textId="77777777" w:rsidTr="00A70CEA">
        <w:trPr>
          <w:trHeight w:hRule="exact" w:val="442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0F37EE75" w14:textId="1938B9D1" w:rsidR="00D46B24" w:rsidRPr="00CC1923" w:rsidRDefault="00D46B24" w:rsidP="003F0F08">
            <w:pPr>
              <w:pStyle w:val="TableParagraph"/>
              <w:spacing w:before="97"/>
              <w:ind w:left="145"/>
              <w:jc w:val="center"/>
              <w:rPr>
                <w:rFonts w:ascii="Calibri"/>
                <w:sz w:val="18"/>
              </w:rPr>
            </w:pPr>
            <w:r w:rsidRPr="00CC1923">
              <w:rPr>
                <w:rFonts w:ascii="Calibri"/>
                <w:sz w:val="18"/>
              </w:rPr>
              <w:t>506-501</w:t>
            </w:r>
          </w:p>
        </w:tc>
        <w:tc>
          <w:tcPr>
            <w:tcW w:w="87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6FC3AC35" w14:textId="5FE898AF" w:rsidR="00D46B24" w:rsidRPr="00CC1923" w:rsidRDefault="00093170" w:rsidP="0094026F">
            <w:pPr>
              <w:pStyle w:val="TableParagraph"/>
              <w:spacing w:before="97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 w:eastAsia="Calibri" w:hAnsi="Calibri" w:cs="Calibri"/>
                <w:sz w:val="18"/>
                <w:szCs w:val="18"/>
              </w:rPr>
              <w:t>16483</w:t>
            </w:r>
          </w:p>
        </w:tc>
        <w:tc>
          <w:tcPr>
            <w:tcW w:w="3116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40B265D0" w14:textId="5C4EA191" w:rsidR="00D46B24" w:rsidRPr="00CC1923" w:rsidRDefault="00D46B24" w:rsidP="0094026F">
            <w:pPr>
              <w:pStyle w:val="TableParagraph"/>
              <w:spacing w:line="199" w:lineRule="exact"/>
              <w:ind w:left="13"/>
              <w:rPr>
                <w:rFonts w:ascii="Calibri"/>
                <w:spacing w:val="-1"/>
                <w:sz w:val="18"/>
              </w:rPr>
            </w:pPr>
            <w:r w:rsidRPr="00CC1923">
              <w:rPr>
                <w:rFonts w:ascii="Calibri"/>
                <w:spacing w:val="-1"/>
                <w:sz w:val="18"/>
              </w:rPr>
              <w:t>Public Law</w:t>
            </w:r>
            <w:r w:rsidR="004D62AB" w:rsidRPr="00CC1923">
              <w:rPr>
                <w:rFonts w:ascii="Calibri"/>
                <w:spacing w:val="-1"/>
                <w:sz w:val="18"/>
              </w:rPr>
              <w:t xml:space="preserve">                                                  </w:t>
            </w:r>
            <w:r w:rsidR="00850E66" w:rsidRPr="00CC1923">
              <w:rPr>
                <w:rFonts w:ascii="Calibri"/>
                <w:spacing w:val="-1"/>
                <w:sz w:val="18"/>
              </w:rPr>
              <w:t xml:space="preserve">    </w:t>
            </w:r>
            <w:r w:rsidR="0059645A" w:rsidRPr="00CC1923">
              <w:rPr>
                <w:rFonts w:ascii="Calibri"/>
                <w:spacing w:val="-1"/>
                <w:sz w:val="18"/>
              </w:rPr>
              <w:t xml:space="preserve"> Jan 13 – Mar 7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auto"/>
          </w:tcPr>
          <w:p w14:paraId="16F8C072" w14:textId="77777777" w:rsidR="00D46B24" w:rsidRPr="00CC1923" w:rsidRDefault="00D46B24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5FFB8DC2" w14:textId="624F27DD" w:rsidR="00D46B24" w:rsidRPr="00CC1923" w:rsidRDefault="00D46B24" w:rsidP="0094026F">
            <w:pPr>
              <w:pStyle w:val="TableParagraph"/>
              <w:spacing w:before="97"/>
              <w:ind w:left="1"/>
              <w:jc w:val="center"/>
              <w:rPr>
                <w:rFonts w:ascii="Calibri"/>
                <w:sz w:val="18"/>
              </w:rPr>
            </w:pPr>
            <w:r w:rsidRPr="00CC1923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507A3C18" w14:textId="29AA1E9D" w:rsidR="00D46B24" w:rsidRPr="00CC1923" w:rsidRDefault="00D46B24" w:rsidP="0094026F">
            <w:pPr>
              <w:pStyle w:val="TableParagraph"/>
              <w:spacing w:before="97"/>
              <w:jc w:val="center"/>
              <w:rPr>
                <w:rFonts w:ascii="Calibri"/>
                <w:spacing w:val="-1"/>
                <w:sz w:val="18"/>
              </w:rPr>
            </w:pPr>
            <w:r w:rsidRPr="00CC1923">
              <w:rPr>
                <w:rFonts w:ascii="Calibri"/>
                <w:spacing w:val="-1"/>
                <w:sz w:val="18"/>
              </w:rPr>
              <w:t>Taylor, M.</w:t>
            </w:r>
          </w:p>
        </w:tc>
      </w:tr>
      <w:tr w:rsidR="00991C52" w:rsidRPr="00CC1923" w14:paraId="1E1F2A2C" w14:textId="77777777" w:rsidTr="00A70CEA">
        <w:trPr>
          <w:trHeight w:hRule="exact" w:val="442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25" w14:textId="2DA4E04C" w:rsidR="00991C52" w:rsidRPr="00CC1923" w:rsidRDefault="00136598" w:rsidP="003F0F08">
            <w:pPr>
              <w:pStyle w:val="TableParagraph"/>
              <w:spacing w:before="96"/>
              <w:ind w:left="217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/>
                <w:spacing w:val="-1"/>
                <w:sz w:val="18"/>
              </w:rPr>
              <w:t>510</w:t>
            </w:r>
            <w:r w:rsidR="003F0F08" w:rsidRPr="00CC1923">
              <w:rPr>
                <w:rFonts w:ascii="Calibri"/>
                <w:spacing w:val="-1"/>
                <w:sz w:val="18"/>
              </w:rPr>
              <w:t xml:space="preserve"> </w:t>
            </w:r>
            <w:r w:rsidRPr="00CC1923">
              <w:rPr>
                <w:rFonts w:ascii="Calibri"/>
                <w:spacing w:val="-1"/>
                <w:sz w:val="18"/>
              </w:rPr>
              <w:t>-</w:t>
            </w:r>
            <w:r w:rsidR="003F0F08" w:rsidRPr="00CC1923">
              <w:rPr>
                <w:rFonts w:ascii="Calibri"/>
                <w:spacing w:val="-1"/>
                <w:sz w:val="18"/>
              </w:rPr>
              <w:t xml:space="preserve"> </w:t>
            </w:r>
            <w:r w:rsidRPr="00CC1923">
              <w:rPr>
                <w:rFonts w:ascii="Calibri"/>
                <w:spacing w:val="-1"/>
                <w:sz w:val="18"/>
              </w:rPr>
              <w:t>501</w:t>
            </w:r>
          </w:p>
        </w:tc>
        <w:tc>
          <w:tcPr>
            <w:tcW w:w="87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26" w14:textId="3CE19B5F" w:rsidR="00991C52" w:rsidRPr="00CC1923" w:rsidRDefault="00093170" w:rsidP="0094026F">
            <w:pPr>
              <w:pStyle w:val="TableParagraph"/>
              <w:spacing w:before="96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 w:eastAsia="Calibri" w:hAnsi="Calibri" w:cs="Calibri"/>
                <w:sz w:val="18"/>
                <w:szCs w:val="18"/>
              </w:rPr>
              <w:t>14959</w:t>
            </w:r>
          </w:p>
        </w:tc>
        <w:tc>
          <w:tcPr>
            <w:tcW w:w="3116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27" w14:textId="7E3BB081" w:rsidR="00991C52" w:rsidRPr="00CC1923" w:rsidRDefault="00AA28DE" w:rsidP="0094026F">
            <w:pPr>
              <w:pStyle w:val="TableParagraph"/>
              <w:spacing w:line="199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/>
                <w:spacing w:val="-1"/>
                <w:sz w:val="18"/>
              </w:rPr>
              <w:t>E-Government and Cybersecurity</w:t>
            </w:r>
          </w:p>
          <w:p w14:paraId="1E1F2A28" w14:textId="096FDE7B" w:rsidR="00991C52" w:rsidRPr="00CC1923" w:rsidRDefault="0059645A" w:rsidP="0094026F">
            <w:pPr>
              <w:pStyle w:val="TableParagraph"/>
              <w:spacing w:before="18" w:line="197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/>
                <w:spacing w:val="-1"/>
                <w:sz w:val="18"/>
              </w:rPr>
              <w:t>Jan 13 – Mar 7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bottom w:val="nil"/>
              <w:right w:val="single" w:sz="18" w:space="0" w:color="000000"/>
            </w:tcBorders>
            <w:shd w:val="clear" w:color="auto" w:fill="auto"/>
          </w:tcPr>
          <w:p w14:paraId="1E1F2A29" w14:textId="77777777" w:rsidR="00991C52" w:rsidRPr="00CC1923" w:rsidRDefault="00991C52" w:rsidP="0094026F"/>
        </w:tc>
        <w:tc>
          <w:tcPr>
            <w:tcW w:w="464" w:type="dxa"/>
            <w:tcBorders>
              <w:top w:val="single" w:sz="16" w:space="0" w:color="000000"/>
              <w:left w:val="single" w:sz="18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2A" w14:textId="77777777" w:rsidR="00991C52" w:rsidRPr="00CC1923" w:rsidRDefault="00136598" w:rsidP="0094026F">
            <w:pPr>
              <w:pStyle w:val="TableParagraph"/>
              <w:spacing w:before="96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2B" w14:textId="77777777" w:rsidR="00991C52" w:rsidRPr="00CC1923" w:rsidRDefault="00136598" w:rsidP="0094026F">
            <w:pPr>
              <w:pStyle w:val="TableParagraph"/>
              <w:spacing w:before="96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/>
                <w:spacing w:val="-1"/>
                <w:sz w:val="18"/>
              </w:rPr>
              <w:t>Dolan</w:t>
            </w:r>
          </w:p>
        </w:tc>
      </w:tr>
      <w:tr w:rsidR="00991C52" w:rsidRPr="00CC1923" w14:paraId="1E1F2A34" w14:textId="77777777" w:rsidTr="00A70CEA">
        <w:trPr>
          <w:trHeight w:hRule="exact" w:val="442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2D" w14:textId="312CB578" w:rsidR="00991C52" w:rsidRPr="00CC1923" w:rsidRDefault="00136598" w:rsidP="003F0F08">
            <w:pPr>
              <w:pStyle w:val="TableParagraph"/>
              <w:spacing w:before="96"/>
              <w:ind w:left="217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/>
                <w:spacing w:val="-1"/>
                <w:sz w:val="18"/>
              </w:rPr>
              <w:t>530</w:t>
            </w:r>
            <w:r w:rsidR="003F0F08" w:rsidRPr="00CC1923">
              <w:rPr>
                <w:rFonts w:ascii="Calibri"/>
                <w:spacing w:val="-1"/>
                <w:sz w:val="18"/>
              </w:rPr>
              <w:t xml:space="preserve"> </w:t>
            </w:r>
            <w:r w:rsidRPr="00CC1923">
              <w:rPr>
                <w:rFonts w:ascii="Calibri"/>
                <w:spacing w:val="-1"/>
                <w:sz w:val="18"/>
              </w:rPr>
              <w:t>-</w:t>
            </w:r>
            <w:r w:rsidR="003F0F08" w:rsidRPr="00CC1923">
              <w:rPr>
                <w:rFonts w:ascii="Calibri"/>
                <w:spacing w:val="-1"/>
                <w:sz w:val="18"/>
              </w:rPr>
              <w:t xml:space="preserve"> </w:t>
            </w:r>
            <w:r w:rsidRPr="00CC1923">
              <w:rPr>
                <w:rFonts w:ascii="Calibri"/>
                <w:spacing w:val="-1"/>
                <w:sz w:val="18"/>
              </w:rPr>
              <w:t>501</w:t>
            </w:r>
          </w:p>
        </w:tc>
        <w:tc>
          <w:tcPr>
            <w:tcW w:w="87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2E" w14:textId="63BC2E3D" w:rsidR="00991C52" w:rsidRPr="00CC1923" w:rsidRDefault="00093170" w:rsidP="0094026F">
            <w:pPr>
              <w:pStyle w:val="TableParagraph"/>
              <w:spacing w:before="96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 w:eastAsia="Calibri" w:hAnsi="Calibri" w:cs="Calibri"/>
                <w:sz w:val="18"/>
                <w:szCs w:val="18"/>
              </w:rPr>
              <w:t>13361</w:t>
            </w:r>
          </w:p>
        </w:tc>
        <w:tc>
          <w:tcPr>
            <w:tcW w:w="3116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2F" w14:textId="77777777" w:rsidR="00991C52" w:rsidRPr="00CC1923" w:rsidRDefault="00136598" w:rsidP="0094026F">
            <w:pPr>
              <w:pStyle w:val="TableParagraph"/>
              <w:spacing w:line="199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/>
                <w:spacing w:val="-1"/>
                <w:sz w:val="18"/>
              </w:rPr>
              <w:t>Public</w:t>
            </w:r>
            <w:r w:rsidRPr="00CC1923">
              <w:rPr>
                <w:rFonts w:ascii="Calibri"/>
                <w:spacing w:val="-5"/>
                <w:sz w:val="18"/>
              </w:rPr>
              <w:t xml:space="preserve"> </w:t>
            </w:r>
            <w:r w:rsidRPr="00CC1923">
              <w:rPr>
                <w:rFonts w:ascii="Calibri"/>
                <w:spacing w:val="-1"/>
                <w:sz w:val="18"/>
              </w:rPr>
              <w:t>Budgeting</w:t>
            </w:r>
          </w:p>
          <w:p w14:paraId="1E1F2A30" w14:textId="69CF8919" w:rsidR="00991C52" w:rsidRPr="00CC1923" w:rsidRDefault="0059645A" w:rsidP="0094026F">
            <w:pPr>
              <w:pStyle w:val="TableParagraph"/>
              <w:spacing w:before="18" w:line="197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/>
                <w:sz w:val="18"/>
              </w:rPr>
              <w:t>Mar 17 – May 9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auto"/>
          </w:tcPr>
          <w:p w14:paraId="1E1F2A31" w14:textId="77777777" w:rsidR="00991C52" w:rsidRPr="00CC1923" w:rsidRDefault="00991C52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32" w14:textId="77777777" w:rsidR="00991C52" w:rsidRPr="00CC1923" w:rsidRDefault="00136598" w:rsidP="0094026F">
            <w:pPr>
              <w:pStyle w:val="TableParagraph"/>
              <w:spacing w:before="96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33" w14:textId="792CC5B9" w:rsidR="00991C52" w:rsidRPr="00CC1923" w:rsidRDefault="00093170" w:rsidP="0094026F">
            <w:pPr>
              <w:pStyle w:val="TableParagraph"/>
              <w:spacing w:before="96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proofErr w:type="spellStart"/>
            <w:r w:rsidRPr="00CC1923">
              <w:rPr>
                <w:rFonts w:ascii="Calibri"/>
                <w:spacing w:val="-1"/>
                <w:sz w:val="18"/>
              </w:rPr>
              <w:t>Wesemann</w:t>
            </w:r>
            <w:proofErr w:type="spellEnd"/>
          </w:p>
        </w:tc>
      </w:tr>
      <w:tr w:rsidR="00991C52" w:rsidRPr="00CC1923" w14:paraId="1E1F2A3B" w14:textId="77777777" w:rsidTr="00A70CEA">
        <w:trPr>
          <w:trHeight w:hRule="exact" w:val="489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35" w14:textId="1F033407" w:rsidR="00991C52" w:rsidRPr="00CC1923" w:rsidRDefault="00136598" w:rsidP="003F0F08">
            <w:pPr>
              <w:pStyle w:val="TableParagraph"/>
              <w:spacing w:before="120"/>
              <w:ind w:left="176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/>
                <w:sz w:val="18"/>
              </w:rPr>
              <w:t>540</w:t>
            </w:r>
            <w:r w:rsidRPr="00CC1923">
              <w:rPr>
                <w:rFonts w:ascii="Calibri"/>
                <w:spacing w:val="-4"/>
                <w:sz w:val="18"/>
              </w:rPr>
              <w:t xml:space="preserve"> </w:t>
            </w:r>
            <w:r w:rsidRPr="00CC1923">
              <w:rPr>
                <w:rFonts w:ascii="Calibri"/>
                <w:sz w:val="18"/>
              </w:rPr>
              <w:t>-</w:t>
            </w:r>
            <w:r w:rsidRPr="00CC1923">
              <w:rPr>
                <w:rFonts w:ascii="Calibri"/>
                <w:spacing w:val="-3"/>
                <w:sz w:val="18"/>
              </w:rPr>
              <w:t xml:space="preserve"> </w:t>
            </w:r>
            <w:r w:rsidRPr="00CC1923">
              <w:rPr>
                <w:rFonts w:ascii="Calibri"/>
                <w:spacing w:val="-1"/>
                <w:sz w:val="18"/>
              </w:rPr>
              <w:t>501</w:t>
            </w:r>
          </w:p>
        </w:tc>
        <w:tc>
          <w:tcPr>
            <w:tcW w:w="87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36" w14:textId="791A89B7" w:rsidR="00991C52" w:rsidRPr="00CC1923" w:rsidRDefault="00093170" w:rsidP="0094026F">
            <w:pPr>
              <w:pStyle w:val="TableParagraph"/>
              <w:spacing w:before="120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 w:eastAsia="Calibri" w:hAnsi="Calibri" w:cs="Calibri"/>
                <w:sz w:val="18"/>
                <w:szCs w:val="18"/>
              </w:rPr>
              <w:t>13362</w:t>
            </w:r>
          </w:p>
        </w:tc>
        <w:tc>
          <w:tcPr>
            <w:tcW w:w="3116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60B10CE4" w14:textId="77777777" w:rsidR="00A739FD" w:rsidRPr="00CC1923" w:rsidRDefault="00A739FD" w:rsidP="0094026F">
            <w:pPr>
              <w:pStyle w:val="TableParagraph"/>
              <w:spacing w:line="199" w:lineRule="exact"/>
              <w:ind w:left="13"/>
              <w:rPr>
                <w:rFonts w:ascii="Calibri"/>
                <w:spacing w:val="-1"/>
                <w:sz w:val="18"/>
              </w:rPr>
            </w:pPr>
            <w:r w:rsidRPr="00CC1923">
              <w:rPr>
                <w:rFonts w:ascii="Calibri"/>
                <w:spacing w:val="-1"/>
                <w:sz w:val="18"/>
              </w:rPr>
              <w:t>Human Resources</w:t>
            </w:r>
          </w:p>
          <w:p w14:paraId="1E1F2A37" w14:textId="44806022" w:rsidR="00991C52" w:rsidRPr="00CC1923" w:rsidRDefault="0059645A" w:rsidP="0094026F">
            <w:pPr>
              <w:pStyle w:val="TableParagraph"/>
              <w:spacing w:line="199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/>
                <w:sz w:val="18"/>
              </w:rPr>
              <w:t>Mar 17 – May 9</w:t>
            </w:r>
            <w:r w:rsidR="00A739FD" w:rsidRPr="00CC1923">
              <w:rPr>
                <w:rFonts w:ascii="Calibri"/>
                <w:spacing w:val="-1"/>
                <w:sz w:val="18"/>
              </w:rPr>
              <w:t xml:space="preserve">                        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auto"/>
          </w:tcPr>
          <w:p w14:paraId="1E1F2A38" w14:textId="77777777" w:rsidR="00991C52" w:rsidRPr="00CC1923" w:rsidRDefault="00991C52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39" w14:textId="77777777" w:rsidR="00991C52" w:rsidRPr="00CC1923" w:rsidRDefault="00136598" w:rsidP="0094026F">
            <w:pPr>
              <w:pStyle w:val="TableParagraph"/>
              <w:spacing w:before="120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3A" w14:textId="1B86FC2D" w:rsidR="00991C52" w:rsidRPr="00CC1923" w:rsidRDefault="00093170" w:rsidP="0094026F">
            <w:pPr>
              <w:pStyle w:val="TableParagraph"/>
              <w:spacing w:before="12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/>
                <w:spacing w:val="-1"/>
                <w:sz w:val="18"/>
              </w:rPr>
              <w:t>Huyck</w:t>
            </w:r>
          </w:p>
        </w:tc>
      </w:tr>
      <w:tr w:rsidR="00991C52" w:rsidRPr="00CC1923" w14:paraId="1E1F2A43" w14:textId="77777777" w:rsidTr="00A70CEA">
        <w:trPr>
          <w:trHeight w:hRule="exact" w:val="454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3C" w14:textId="13A9CF5A" w:rsidR="00991C52" w:rsidRPr="00CC1923" w:rsidRDefault="00DC51AC" w:rsidP="003F0F08">
            <w:pPr>
              <w:pStyle w:val="TableParagraph"/>
              <w:spacing w:before="101"/>
              <w:ind w:left="176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/>
                <w:sz w:val="18"/>
              </w:rPr>
              <w:t>5</w:t>
            </w:r>
            <w:r w:rsidR="00136598" w:rsidRPr="00CC1923">
              <w:rPr>
                <w:rFonts w:ascii="Calibri"/>
                <w:sz w:val="18"/>
              </w:rPr>
              <w:t>50</w:t>
            </w:r>
            <w:r w:rsidR="00136598" w:rsidRPr="00CC1923">
              <w:rPr>
                <w:rFonts w:ascii="Calibri"/>
                <w:spacing w:val="-4"/>
                <w:sz w:val="18"/>
              </w:rPr>
              <w:t xml:space="preserve"> </w:t>
            </w:r>
            <w:r w:rsidR="00136598" w:rsidRPr="00CC1923">
              <w:rPr>
                <w:rFonts w:ascii="Calibri"/>
                <w:sz w:val="18"/>
              </w:rPr>
              <w:t>-</w:t>
            </w:r>
            <w:r w:rsidR="00136598" w:rsidRPr="00CC1923">
              <w:rPr>
                <w:rFonts w:ascii="Calibri"/>
                <w:spacing w:val="-3"/>
                <w:sz w:val="18"/>
              </w:rPr>
              <w:t xml:space="preserve"> </w:t>
            </w:r>
            <w:r w:rsidR="00136598" w:rsidRPr="00CC1923">
              <w:rPr>
                <w:rFonts w:ascii="Calibri"/>
                <w:spacing w:val="-1"/>
                <w:sz w:val="18"/>
              </w:rPr>
              <w:t>501</w:t>
            </w:r>
          </w:p>
        </w:tc>
        <w:tc>
          <w:tcPr>
            <w:tcW w:w="87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3D" w14:textId="38F904E3" w:rsidR="00991C52" w:rsidRPr="00CC1923" w:rsidRDefault="00093170" w:rsidP="0094026F">
            <w:pPr>
              <w:pStyle w:val="TableParagraph"/>
              <w:spacing w:before="101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 w:eastAsia="Calibri" w:hAnsi="Calibri" w:cs="Calibri"/>
                <w:sz w:val="18"/>
                <w:szCs w:val="18"/>
              </w:rPr>
              <w:t>13363</w:t>
            </w:r>
          </w:p>
        </w:tc>
        <w:tc>
          <w:tcPr>
            <w:tcW w:w="3116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3E" w14:textId="77777777" w:rsidR="00991C52" w:rsidRPr="00CC1923" w:rsidRDefault="00136598" w:rsidP="0094026F">
            <w:pPr>
              <w:pStyle w:val="TableParagraph"/>
              <w:spacing w:line="203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/>
                <w:spacing w:val="-1"/>
                <w:sz w:val="18"/>
              </w:rPr>
              <w:t>Public</w:t>
            </w:r>
            <w:r w:rsidRPr="00CC1923">
              <w:rPr>
                <w:rFonts w:ascii="Calibri"/>
                <w:spacing w:val="-4"/>
                <w:sz w:val="18"/>
              </w:rPr>
              <w:t xml:space="preserve"> </w:t>
            </w:r>
            <w:r w:rsidRPr="00CC1923">
              <w:rPr>
                <w:rFonts w:ascii="Calibri"/>
                <w:spacing w:val="-1"/>
                <w:sz w:val="18"/>
              </w:rPr>
              <w:t>Policy</w:t>
            </w:r>
          </w:p>
          <w:p w14:paraId="1E1F2A3F" w14:textId="69CC75B4" w:rsidR="00991C52" w:rsidRPr="00CC1923" w:rsidRDefault="0059645A" w:rsidP="0094026F">
            <w:pPr>
              <w:pStyle w:val="TableParagraph"/>
              <w:spacing w:before="18" w:line="204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/>
                <w:spacing w:val="-1"/>
                <w:sz w:val="18"/>
              </w:rPr>
              <w:t>Jan 13 – Mar 7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auto"/>
          </w:tcPr>
          <w:p w14:paraId="1E1F2A40" w14:textId="77777777" w:rsidR="00991C52" w:rsidRPr="00CC1923" w:rsidRDefault="00991C52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41" w14:textId="77777777" w:rsidR="00991C52" w:rsidRPr="00CC1923" w:rsidRDefault="00136598" w:rsidP="0094026F">
            <w:pPr>
              <w:pStyle w:val="TableParagraph"/>
              <w:spacing w:before="101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42" w14:textId="039707B0" w:rsidR="00991C52" w:rsidRPr="00CC1923" w:rsidRDefault="00714501" w:rsidP="0094026F">
            <w:pPr>
              <w:pStyle w:val="TableParagraph"/>
              <w:spacing w:before="10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/>
                <w:spacing w:val="-1"/>
                <w:sz w:val="18"/>
              </w:rPr>
              <w:t>Dolan</w:t>
            </w:r>
          </w:p>
        </w:tc>
      </w:tr>
      <w:tr w:rsidR="00294E18" w:rsidRPr="00CC1923" w14:paraId="213373E3" w14:textId="77777777" w:rsidTr="00A70CEA">
        <w:trPr>
          <w:trHeight w:hRule="exact" w:val="454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776A6C26" w14:textId="673C26B6" w:rsidR="00294E18" w:rsidRPr="00CC1923" w:rsidRDefault="00294E18" w:rsidP="003F0F08">
            <w:pPr>
              <w:pStyle w:val="TableParagraph"/>
              <w:spacing w:before="101"/>
              <w:ind w:left="176"/>
              <w:jc w:val="center"/>
              <w:rPr>
                <w:rFonts w:ascii="Calibri"/>
                <w:sz w:val="18"/>
              </w:rPr>
            </w:pPr>
            <w:r w:rsidRPr="00CC1923">
              <w:rPr>
                <w:rFonts w:ascii="Calibri"/>
                <w:sz w:val="18"/>
              </w:rPr>
              <w:t>555-501</w:t>
            </w:r>
          </w:p>
        </w:tc>
        <w:tc>
          <w:tcPr>
            <w:tcW w:w="87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48C3E311" w14:textId="7FCA6386" w:rsidR="00294E18" w:rsidRPr="00CC1923" w:rsidRDefault="00A70CEA" w:rsidP="00A70CEA">
            <w:pPr>
              <w:jc w:val="center"/>
              <w:rPr>
                <w:sz w:val="18"/>
                <w:szCs w:val="18"/>
              </w:rPr>
            </w:pPr>
            <w:r w:rsidRPr="00CC1923">
              <w:rPr>
                <w:sz w:val="18"/>
                <w:szCs w:val="18"/>
              </w:rPr>
              <w:t>17232</w:t>
            </w:r>
          </w:p>
        </w:tc>
        <w:tc>
          <w:tcPr>
            <w:tcW w:w="3116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DEAE75B" w14:textId="50FE3840" w:rsidR="00294E18" w:rsidRPr="00CC1923" w:rsidRDefault="00294E18" w:rsidP="0094026F">
            <w:pPr>
              <w:pStyle w:val="TableParagraph"/>
              <w:spacing w:line="203" w:lineRule="exact"/>
              <w:ind w:left="13"/>
              <w:rPr>
                <w:rFonts w:ascii="Calibri"/>
                <w:spacing w:val="-1"/>
                <w:sz w:val="18"/>
              </w:rPr>
            </w:pPr>
            <w:r w:rsidRPr="00CC1923">
              <w:rPr>
                <w:rFonts w:ascii="Calibri"/>
                <w:spacing w:val="-1"/>
                <w:sz w:val="18"/>
              </w:rPr>
              <w:t>Employee Onboarding</w:t>
            </w:r>
            <w:r w:rsidR="00E27E74" w:rsidRPr="00CC1923">
              <w:rPr>
                <w:rFonts w:ascii="Calibri"/>
                <w:spacing w:val="-1"/>
                <w:sz w:val="18"/>
              </w:rPr>
              <w:t xml:space="preserve">                              Mar 17 – May 9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auto"/>
          </w:tcPr>
          <w:p w14:paraId="57BA6247" w14:textId="77777777" w:rsidR="00294E18" w:rsidRPr="00CC1923" w:rsidRDefault="00294E18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24591DEE" w14:textId="3EB99632" w:rsidR="00294E18" w:rsidRPr="00CC1923" w:rsidRDefault="00294E18" w:rsidP="0094026F">
            <w:pPr>
              <w:pStyle w:val="TableParagraph"/>
              <w:spacing w:before="101"/>
              <w:ind w:left="1"/>
              <w:jc w:val="center"/>
              <w:rPr>
                <w:rFonts w:ascii="Calibri"/>
                <w:sz w:val="18"/>
              </w:rPr>
            </w:pPr>
            <w:r w:rsidRPr="00CC1923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09DDE8AA" w14:textId="64C19531" w:rsidR="00294E18" w:rsidRPr="00CC1923" w:rsidRDefault="00093170" w:rsidP="0094026F">
            <w:pPr>
              <w:pStyle w:val="TableParagraph"/>
              <w:spacing w:before="101"/>
              <w:jc w:val="center"/>
              <w:rPr>
                <w:rFonts w:ascii="Calibri"/>
                <w:spacing w:val="-1"/>
                <w:sz w:val="18"/>
              </w:rPr>
            </w:pPr>
            <w:r w:rsidRPr="00CC1923">
              <w:rPr>
                <w:rFonts w:ascii="Calibri"/>
                <w:spacing w:val="-1"/>
                <w:sz w:val="18"/>
              </w:rPr>
              <w:t>Taylor, T.</w:t>
            </w:r>
          </w:p>
        </w:tc>
      </w:tr>
      <w:tr w:rsidR="00B2612E" w:rsidRPr="00CC1923" w14:paraId="68228DE5" w14:textId="77777777" w:rsidTr="00A70CEA">
        <w:trPr>
          <w:trHeight w:hRule="exact" w:val="454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23F50CD3" w14:textId="74701FD5" w:rsidR="00B2612E" w:rsidRPr="00CC1923" w:rsidRDefault="00B2612E" w:rsidP="003F0F08">
            <w:pPr>
              <w:pStyle w:val="TableParagraph"/>
              <w:spacing w:before="101"/>
              <w:ind w:left="176"/>
              <w:jc w:val="center"/>
              <w:rPr>
                <w:rFonts w:ascii="Calibri"/>
                <w:sz w:val="18"/>
              </w:rPr>
            </w:pPr>
            <w:r w:rsidRPr="00CC1923">
              <w:rPr>
                <w:rFonts w:ascii="Calibri"/>
                <w:sz w:val="18"/>
              </w:rPr>
              <w:t>555-547</w:t>
            </w:r>
          </w:p>
        </w:tc>
        <w:tc>
          <w:tcPr>
            <w:tcW w:w="87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0AF9B912" w14:textId="3E743031" w:rsidR="00B2612E" w:rsidRPr="00CC1923" w:rsidRDefault="00093170" w:rsidP="0094026F">
            <w:pPr>
              <w:pStyle w:val="TableParagraph"/>
              <w:spacing w:before="101"/>
              <w:ind w:left="203"/>
              <w:rPr>
                <w:rFonts w:ascii="Calibri"/>
                <w:spacing w:val="-1"/>
                <w:sz w:val="18"/>
              </w:rPr>
            </w:pPr>
            <w:r w:rsidRPr="00CC1923">
              <w:rPr>
                <w:rFonts w:ascii="Calibri"/>
                <w:spacing w:val="-1"/>
                <w:sz w:val="18"/>
              </w:rPr>
              <w:t>16484</w:t>
            </w:r>
          </w:p>
        </w:tc>
        <w:tc>
          <w:tcPr>
            <w:tcW w:w="3116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293DA6C8" w14:textId="63A66404" w:rsidR="00B2612E" w:rsidRPr="00CC1923" w:rsidRDefault="00B2612E" w:rsidP="0094026F">
            <w:pPr>
              <w:pStyle w:val="TableParagraph"/>
              <w:spacing w:line="203" w:lineRule="exact"/>
              <w:ind w:left="13"/>
              <w:rPr>
                <w:rFonts w:ascii="Calibri"/>
                <w:spacing w:val="-1"/>
                <w:sz w:val="18"/>
              </w:rPr>
            </w:pPr>
            <w:r w:rsidRPr="00CC1923">
              <w:rPr>
                <w:rFonts w:ascii="Calibri"/>
                <w:spacing w:val="-1"/>
                <w:sz w:val="18"/>
              </w:rPr>
              <w:t xml:space="preserve">Managing Problem Employees                 </w:t>
            </w:r>
            <w:r w:rsidR="0059645A" w:rsidRPr="00CC1923">
              <w:rPr>
                <w:rFonts w:ascii="Calibri"/>
                <w:spacing w:val="-1"/>
                <w:sz w:val="18"/>
              </w:rPr>
              <w:t>Mar 17 – May 9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auto"/>
          </w:tcPr>
          <w:p w14:paraId="3D3405D2" w14:textId="77777777" w:rsidR="00B2612E" w:rsidRPr="00CC1923" w:rsidRDefault="00B2612E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0FD027DA" w14:textId="2035A98D" w:rsidR="00B2612E" w:rsidRPr="00CC1923" w:rsidRDefault="00B2612E" w:rsidP="0094026F">
            <w:pPr>
              <w:pStyle w:val="TableParagraph"/>
              <w:spacing w:before="101"/>
              <w:ind w:left="1"/>
              <w:jc w:val="center"/>
              <w:rPr>
                <w:rFonts w:ascii="Calibri"/>
                <w:sz w:val="18"/>
              </w:rPr>
            </w:pPr>
            <w:r w:rsidRPr="00CC1923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3F959283" w14:textId="160493D2" w:rsidR="00B2612E" w:rsidRPr="00CC1923" w:rsidRDefault="00093170" w:rsidP="0094026F">
            <w:pPr>
              <w:pStyle w:val="TableParagraph"/>
              <w:spacing w:before="101"/>
              <w:jc w:val="center"/>
              <w:rPr>
                <w:rFonts w:ascii="Calibri"/>
                <w:spacing w:val="-1"/>
                <w:sz w:val="18"/>
              </w:rPr>
            </w:pPr>
            <w:r w:rsidRPr="00CC1923">
              <w:rPr>
                <w:rFonts w:ascii="Calibri"/>
                <w:spacing w:val="-1"/>
                <w:sz w:val="18"/>
              </w:rPr>
              <w:t>Mueller</w:t>
            </w:r>
          </w:p>
        </w:tc>
      </w:tr>
      <w:tr w:rsidR="00991C52" w:rsidRPr="00CC1923" w14:paraId="1E1F2A6E" w14:textId="77777777" w:rsidTr="00A70CEA">
        <w:trPr>
          <w:trHeight w:hRule="exact" w:val="625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57772DA3" w14:textId="4F2DDDCE" w:rsidR="00991C52" w:rsidRPr="00CC1923" w:rsidRDefault="00136598" w:rsidP="003F0F08">
            <w:pPr>
              <w:pStyle w:val="TableParagraph"/>
              <w:spacing w:before="101"/>
              <w:jc w:val="center"/>
              <w:rPr>
                <w:rFonts w:ascii="Calibri"/>
                <w:spacing w:val="-1"/>
                <w:sz w:val="18"/>
              </w:rPr>
            </w:pPr>
            <w:r w:rsidRPr="00CC1923">
              <w:rPr>
                <w:rFonts w:ascii="Calibri"/>
                <w:spacing w:val="-1"/>
                <w:sz w:val="18"/>
              </w:rPr>
              <w:t>561-501</w:t>
            </w:r>
            <w:r w:rsidR="003336D6" w:rsidRPr="00CC1923">
              <w:rPr>
                <w:rFonts w:ascii="Calibri"/>
                <w:spacing w:val="-1"/>
                <w:sz w:val="18"/>
              </w:rPr>
              <w:t>/CP1</w:t>
            </w:r>
          </w:p>
          <w:p w14:paraId="2FEA06DF" w14:textId="77777777" w:rsidR="003336D6" w:rsidRPr="00CC1923" w:rsidRDefault="003336D6" w:rsidP="003F0F08">
            <w:pPr>
              <w:pStyle w:val="TableParagraph"/>
              <w:spacing w:before="101"/>
              <w:ind w:left="217"/>
              <w:jc w:val="center"/>
              <w:rPr>
                <w:rFonts w:ascii="Calibri"/>
                <w:spacing w:val="-1"/>
                <w:sz w:val="18"/>
              </w:rPr>
            </w:pPr>
          </w:p>
          <w:p w14:paraId="1E1F2A67" w14:textId="554F1F78" w:rsidR="003336D6" w:rsidRPr="00CC1923" w:rsidRDefault="003336D6" w:rsidP="003F0F08">
            <w:pPr>
              <w:pStyle w:val="TableParagraph"/>
              <w:spacing w:before="101"/>
              <w:ind w:left="217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87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68" w14:textId="56231826" w:rsidR="00093170" w:rsidRPr="00CC1923" w:rsidRDefault="00093170" w:rsidP="00093170">
            <w:pPr>
              <w:pStyle w:val="TableParagraph"/>
              <w:spacing w:before="10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 w:eastAsia="Calibri" w:hAnsi="Calibri" w:cs="Calibri"/>
                <w:sz w:val="18"/>
                <w:szCs w:val="18"/>
              </w:rPr>
              <w:t>13546/ 14589</w:t>
            </w:r>
          </w:p>
        </w:tc>
        <w:tc>
          <w:tcPr>
            <w:tcW w:w="3116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69" w14:textId="539E670B" w:rsidR="00991C52" w:rsidRPr="00CC1923" w:rsidRDefault="003B124D" w:rsidP="0094026F">
            <w:pPr>
              <w:pStyle w:val="TableParagraph"/>
              <w:spacing w:line="203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/>
                <w:spacing w:val="-1"/>
                <w:sz w:val="18"/>
              </w:rPr>
              <w:t>Epidemiology</w:t>
            </w:r>
          </w:p>
          <w:p w14:paraId="1E1F2A6A" w14:textId="1EBDF9EF" w:rsidR="00991C52" w:rsidRPr="00CC1923" w:rsidRDefault="006E1A35" w:rsidP="0094026F">
            <w:pPr>
              <w:pStyle w:val="TableParagraph"/>
              <w:spacing w:before="18" w:line="204" w:lineRule="exact"/>
              <w:ind w:left="13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/>
                <w:spacing w:val="-1"/>
                <w:sz w:val="18"/>
              </w:rPr>
              <w:t xml:space="preserve"> </w:t>
            </w:r>
            <w:r w:rsidR="0059645A" w:rsidRPr="00CC1923">
              <w:rPr>
                <w:rFonts w:ascii="Calibri"/>
                <w:spacing w:val="-1"/>
                <w:sz w:val="18"/>
              </w:rPr>
              <w:t>Jan 13 – Mar 7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auto"/>
          </w:tcPr>
          <w:p w14:paraId="1E1F2A6B" w14:textId="77777777" w:rsidR="00991C52" w:rsidRPr="00CC1923" w:rsidRDefault="00991C52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6C" w14:textId="77777777" w:rsidR="00991C52" w:rsidRPr="00CC1923" w:rsidRDefault="00136598" w:rsidP="0094026F">
            <w:pPr>
              <w:pStyle w:val="TableParagraph"/>
              <w:spacing w:before="101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6D" w14:textId="77777777" w:rsidR="00991C52" w:rsidRPr="00CC1923" w:rsidRDefault="00136598" w:rsidP="0094026F">
            <w:pPr>
              <w:pStyle w:val="TableParagraph"/>
              <w:spacing w:before="10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/>
                <w:spacing w:val="-1"/>
                <w:sz w:val="18"/>
              </w:rPr>
              <w:t>Foster</w:t>
            </w:r>
          </w:p>
        </w:tc>
      </w:tr>
      <w:tr w:rsidR="001C5F25" w:rsidRPr="00CC1923" w14:paraId="3644B746" w14:textId="77777777" w:rsidTr="00A70CEA">
        <w:trPr>
          <w:trHeight w:hRule="exact" w:val="516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71AFE125" w14:textId="279B36A5" w:rsidR="001C5F25" w:rsidRPr="00CC1923" w:rsidRDefault="001C5F25" w:rsidP="003F0F08">
            <w:pPr>
              <w:pStyle w:val="TableParagraph"/>
              <w:spacing w:before="142"/>
              <w:ind w:left="212"/>
              <w:jc w:val="center"/>
              <w:rPr>
                <w:rFonts w:ascii="Calibri"/>
                <w:sz w:val="18"/>
              </w:rPr>
            </w:pPr>
            <w:r w:rsidRPr="00CC1923">
              <w:rPr>
                <w:rFonts w:ascii="Calibri"/>
                <w:sz w:val="18"/>
              </w:rPr>
              <w:t>56</w:t>
            </w:r>
            <w:r w:rsidR="00093170" w:rsidRPr="00CC1923">
              <w:rPr>
                <w:rFonts w:ascii="Calibri"/>
                <w:sz w:val="18"/>
              </w:rPr>
              <w:t>6</w:t>
            </w:r>
            <w:r w:rsidRPr="00CC1923">
              <w:rPr>
                <w:rFonts w:ascii="Calibri"/>
                <w:sz w:val="18"/>
              </w:rPr>
              <w:t>-501</w:t>
            </w:r>
          </w:p>
        </w:tc>
        <w:tc>
          <w:tcPr>
            <w:tcW w:w="87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035D2D99" w14:textId="2A3F130A" w:rsidR="001C5F25" w:rsidRPr="00CC1923" w:rsidRDefault="00A70CEA" w:rsidP="00AB1E85">
            <w:pPr>
              <w:pStyle w:val="TableParagraph"/>
              <w:spacing w:before="142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 w:eastAsia="Calibri" w:hAnsi="Calibri" w:cs="Calibri"/>
                <w:sz w:val="18"/>
                <w:szCs w:val="18"/>
              </w:rPr>
              <w:t>17233</w:t>
            </w:r>
          </w:p>
        </w:tc>
        <w:tc>
          <w:tcPr>
            <w:tcW w:w="3116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59BE171C" w14:textId="6B5E63BB" w:rsidR="001C5F25" w:rsidRPr="00CC1923" w:rsidRDefault="00093170" w:rsidP="00AB1E85">
            <w:pPr>
              <w:pStyle w:val="TableParagraph"/>
              <w:spacing w:line="204" w:lineRule="exact"/>
              <w:ind w:left="13"/>
              <w:rPr>
                <w:rFonts w:ascii="Calibri"/>
                <w:spacing w:val="-1"/>
                <w:sz w:val="18"/>
              </w:rPr>
            </w:pPr>
            <w:r w:rsidRPr="00CC1923">
              <w:rPr>
                <w:rFonts w:ascii="Calibri"/>
                <w:spacing w:val="-1"/>
                <w:sz w:val="18"/>
              </w:rPr>
              <w:t>Health Care Finance</w:t>
            </w:r>
          </w:p>
          <w:p w14:paraId="28AB0274" w14:textId="30888A90" w:rsidR="0059645A" w:rsidRPr="00CC1923" w:rsidRDefault="00B10A14" w:rsidP="00AB1E85">
            <w:pPr>
              <w:pStyle w:val="TableParagraph"/>
              <w:spacing w:line="204" w:lineRule="exact"/>
              <w:ind w:left="13"/>
              <w:rPr>
                <w:rFonts w:ascii="Calibri"/>
                <w:spacing w:val="-1"/>
                <w:sz w:val="18"/>
              </w:rPr>
            </w:pPr>
            <w:r w:rsidRPr="00CC1923">
              <w:rPr>
                <w:rFonts w:ascii="Calibri"/>
                <w:spacing w:val="-1"/>
                <w:sz w:val="18"/>
              </w:rPr>
              <w:t>Jan 18 – Mar 7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auto"/>
          </w:tcPr>
          <w:p w14:paraId="4389D4A3" w14:textId="77777777" w:rsidR="001C5F25" w:rsidRPr="00CC1923" w:rsidRDefault="001C5F25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9AF4968" w14:textId="7E41E004" w:rsidR="001C5F25" w:rsidRPr="00CC1923" w:rsidRDefault="001C5F25" w:rsidP="0094026F">
            <w:pPr>
              <w:pStyle w:val="TableParagraph"/>
              <w:spacing w:before="142"/>
              <w:ind w:left="1"/>
              <w:jc w:val="center"/>
              <w:rPr>
                <w:rFonts w:ascii="Calibri"/>
                <w:sz w:val="18"/>
              </w:rPr>
            </w:pPr>
            <w:r w:rsidRPr="00CC1923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749FEC9A" w14:textId="7C594728" w:rsidR="001C5F25" w:rsidRPr="00CC1923" w:rsidRDefault="00093170" w:rsidP="0094026F">
            <w:pPr>
              <w:pStyle w:val="TableParagraph"/>
              <w:spacing w:before="142"/>
              <w:jc w:val="center"/>
              <w:rPr>
                <w:rFonts w:ascii="Calibri"/>
                <w:spacing w:val="-1"/>
                <w:sz w:val="18"/>
              </w:rPr>
            </w:pPr>
            <w:r w:rsidRPr="00CC1923">
              <w:rPr>
                <w:rFonts w:ascii="Calibri"/>
                <w:spacing w:val="-1"/>
                <w:sz w:val="18"/>
              </w:rPr>
              <w:t>Foster</w:t>
            </w:r>
          </w:p>
        </w:tc>
      </w:tr>
      <w:tr w:rsidR="001C5F25" w:rsidRPr="00CC1923" w14:paraId="172A9F73" w14:textId="77777777" w:rsidTr="00A70CEA">
        <w:trPr>
          <w:trHeight w:hRule="exact" w:val="516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2905EC76" w14:textId="0B0B39BB" w:rsidR="001C5F25" w:rsidRPr="00CC1923" w:rsidRDefault="001C5F25" w:rsidP="003F0F08">
            <w:pPr>
              <w:pStyle w:val="TableParagraph"/>
              <w:spacing w:before="142"/>
              <w:ind w:left="212"/>
              <w:jc w:val="center"/>
              <w:rPr>
                <w:rFonts w:ascii="Calibri"/>
                <w:sz w:val="18"/>
              </w:rPr>
            </w:pPr>
            <w:r w:rsidRPr="00CC1923">
              <w:rPr>
                <w:rFonts w:ascii="Calibri"/>
                <w:sz w:val="18"/>
              </w:rPr>
              <w:t>576-501</w:t>
            </w:r>
          </w:p>
        </w:tc>
        <w:tc>
          <w:tcPr>
            <w:tcW w:w="87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634D459B" w14:textId="60EA3596" w:rsidR="001C5F25" w:rsidRPr="00CC1923" w:rsidRDefault="00A70CEA" w:rsidP="00AB1E85">
            <w:pPr>
              <w:pStyle w:val="TableParagraph"/>
              <w:spacing w:before="142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 w:eastAsia="Calibri" w:hAnsi="Calibri" w:cs="Calibri"/>
                <w:sz w:val="18"/>
                <w:szCs w:val="18"/>
              </w:rPr>
              <w:t>17234</w:t>
            </w:r>
          </w:p>
        </w:tc>
        <w:tc>
          <w:tcPr>
            <w:tcW w:w="3116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4F9B0A4B" w14:textId="77777777" w:rsidR="001C5F25" w:rsidRPr="00CC1923" w:rsidRDefault="00501715" w:rsidP="00AB1E85">
            <w:pPr>
              <w:pStyle w:val="TableParagraph"/>
              <w:spacing w:line="204" w:lineRule="exact"/>
              <w:ind w:left="13"/>
              <w:rPr>
                <w:rFonts w:ascii="Calibri"/>
                <w:spacing w:val="-1"/>
                <w:sz w:val="18"/>
              </w:rPr>
            </w:pPr>
            <w:r w:rsidRPr="00CC1923">
              <w:rPr>
                <w:rFonts w:ascii="Calibri"/>
                <w:spacing w:val="-1"/>
                <w:sz w:val="18"/>
              </w:rPr>
              <w:t>Strategic Planning</w:t>
            </w:r>
          </w:p>
          <w:p w14:paraId="267423E0" w14:textId="2C729AE0" w:rsidR="0059645A" w:rsidRPr="00CC1923" w:rsidRDefault="0059645A" w:rsidP="00AB1E85">
            <w:pPr>
              <w:pStyle w:val="TableParagraph"/>
              <w:spacing w:line="204" w:lineRule="exact"/>
              <w:ind w:left="13"/>
              <w:rPr>
                <w:rFonts w:ascii="Calibri"/>
                <w:spacing w:val="-1"/>
                <w:sz w:val="18"/>
              </w:rPr>
            </w:pPr>
            <w:r w:rsidRPr="00CC1923">
              <w:rPr>
                <w:rFonts w:ascii="Calibri"/>
                <w:spacing w:val="-1"/>
                <w:sz w:val="18"/>
              </w:rPr>
              <w:t>Mar 17 – May 9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auto"/>
          </w:tcPr>
          <w:p w14:paraId="509116AD" w14:textId="77777777" w:rsidR="001C5F25" w:rsidRPr="00CC1923" w:rsidRDefault="001C5F25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691FBD91" w14:textId="48B26F02" w:rsidR="001C5F25" w:rsidRPr="00CC1923" w:rsidRDefault="001C5F25" w:rsidP="0094026F">
            <w:pPr>
              <w:pStyle w:val="TableParagraph"/>
              <w:spacing w:before="142"/>
              <w:ind w:left="1"/>
              <w:jc w:val="center"/>
              <w:rPr>
                <w:rFonts w:ascii="Calibri"/>
                <w:sz w:val="18"/>
              </w:rPr>
            </w:pPr>
            <w:r w:rsidRPr="00CC1923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01B851E6" w14:textId="404A2AEF" w:rsidR="001C5F25" w:rsidRPr="00CC1923" w:rsidRDefault="001C5F25" w:rsidP="0094026F">
            <w:pPr>
              <w:pStyle w:val="TableParagraph"/>
              <w:spacing w:before="142"/>
              <w:jc w:val="center"/>
              <w:rPr>
                <w:rFonts w:ascii="Calibri"/>
                <w:spacing w:val="-1"/>
                <w:sz w:val="18"/>
              </w:rPr>
            </w:pPr>
            <w:proofErr w:type="spellStart"/>
            <w:r w:rsidRPr="00CC1923">
              <w:rPr>
                <w:rFonts w:ascii="Calibri"/>
                <w:spacing w:val="-1"/>
                <w:sz w:val="18"/>
              </w:rPr>
              <w:t>Leezer</w:t>
            </w:r>
            <w:proofErr w:type="spellEnd"/>
          </w:p>
        </w:tc>
      </w:tr>
      <w:tr w:rsidR="00A739FD" w:rsidRPr="00CC1923" w14:paraId="1E1F2A8C" w14:textId="77777777" w:rsidTr="00A70CEA">
        <w:trPr>
          <w:trHeight w:hRule="exact" w:val="475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86" w14:textId="01454E03" w:rsidR="00A739FD" w:rsidRPr="00CC1923" w:rsidRDefault="00A739FD" w:rsidP="003F0F08">
            <w:pPr>
              <w:pStyle w:val="TableParagraph"/>
              <w:spacing w:before="113"/>
              <w:ind w:left="217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/>
                <w:spacing w:val="-1"/>
                <w:sz w:val="18"/>
              </w:rPr>
              <w:t>577</w:t>
            </w:r>
            <w:r w:rsidR="003F0F08" w:rsidRPr="00CC1923">
              <w:rPr>
                <w:rFonts w:ascii="Calibri"/>
                <w:spacing w:val="-1"/>
                <w:sz w:val="18"/>
              </w:rPr>
              <w:t xml:space="preserve"> </w:t>
            </w:r>
            <w:r w:rsidRPr="00CC1923">
              <w:rPr>
                <w:rFonts w:ascii="Calibri"/>
                <w:spacing w:val="-1"/>
                <w:sz w:val="18"/>
              </w:rPr>
              <w:t>-</w:t>
            </w:r>
            <w:r w:rsidR="003F0F08" w:rsidRPr="00CC1923">
              <w:rPr>
                <w:rFonts w:ascii="Calibri"/>
                <w:spacing w:val="-1"/>
                <w:sz w:val="18"/>
              </w:rPr>
              <w:t xml:space="preserve"> </w:t>
            </w:r>
            <w:r w:rsidRPr="00CC1923">
              <w:rPr>
                <w:rFonts w:ascii="Calibri"/>
                <w:spacing w:val="-1"/>
                <w:sz w:val="18"/>
              </w:rPr>
              <w:t>501</w:t>
            </w:r>
          </w:p>
        </w:tc>
        <w:tc>
          <w:tcPr>
            <w:tcW w:w="87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87" w14:textId="600F935A" w:rsidR="00A739FD" w:rsidRPr="00CC1923" w:rsidRDefault="00093170" w:rsidP="00AB1E85">
            <w:pPr>
              <w:pStyle w:val="TableParagraph"/>
              <w:spacing w:before="113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 w:eastAsia="Calibri" w:hAnsi="Calibri" w:cs="Calibri"/>
                <w:sz w:val="18"/>
                <w:szCs w:val="18"/>
              </w:rPr>
              <w:t>14152</w:t>
            </w:r>
          </w:p>
        </w:tc>
        <w:tc>
          <w:tcPr>
            <w:tcW w:w="3116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88" w14:textId="0707C516" w:rsidR="00A739FD" w:rsidRPr="00CC1923" w:rsidRDefault="00A739FD" w:rsidP="00AB1E85">
            <w:pPr>
              <w:pStyle w:val="TableParagraph"/>
              <w:spacing w:line="259" w:lineRule="auto"/>
              <w:ind w:left="13" w:right="1761"/>
              <w:rPr>
                <w:rFonts w:ascii="Calibri" w:eastAsia="Calibri" w:hAnsi="Calibri" w:cs="Calibri"/>
                <w:sz w:val="18"/>
                <w:szCs w:val="18"/>
              </w:rPr>
            </w:pPr>
            <w:proofErr w:type="spellStart"/>
            <w:r w:rsidRPr="00CC1923">
              <w:rPr>
                <w:rFonts w:ascii="Calibri"/>
                <w:spacing w:val="-1"/>
                <w:sz w:val="18"/>
              </w:rPr>
              <w:t>Needs</w:t>
            </w:r>
            <w:r w:rsidR="00A25194" w:rsidRPr="00CC1923">
              <w:rPr>
                <w:rFonts w:ascii="Calibri"/>
                <w:spacing w:val="-9"/>
                <w:sz w:val="18"/>
              </w:rPr>
              <w:t>A</w:t>
            </w:r>
            <w:r w:rsidR="00A25194" w:rsidRPr="00CC1923">
              <w:rPr>
                <w:rFonts w:ascii="Calibri"/>
                <w:spacing w:val="-1"/>
                <w:sz w:val="18"/>
              </w:rPr>
              <w:t>ssessm</w:t>
            </w:r>
            <w:r w:rsidR="00CC1923" w:rsidRPr="00CC1923">
              <w:rPr>
                <w:rFonts w:ascii="Calibri"/>
                <w:spacing w:val="-1"/>
                <w:sz w:val="18"/>
              </w:rPr>
              <w:t>ent</w:t>
            </w:r>
            <w:proofErr w:type="spellEnd"/>
            <w:r w:rsidR="00CC1923" w:rsidRPr="00CC1923">
              <w:rPr>
                <w:rFonts w:ascii="Calibri"/>
                <w:spacing w:val="-1"/>
                <w:sz w:val="18"/>
              </w:rPr>
              <w:t xml:space="preserve"> March 17 – May 9</w:t>
            </w:r>
            <w:r w:rsidR="0059645A" w:rsidRPr="00CC1923">
              <w:rPr>
                <w:rFonts w:ascii="Calibri"/>
                <w:sz w:val="18"/>
              </w:rPr>
              <w:t xml:space="preserve"> </w:t>
            </w:r>
            <w:proofErr w:type="spellStart"/>
            <w:r w:rsidR="0059645A" w:rsidRPr="00CC1923">
              <w:rPr>
                <w:rFonts w:ascii="Calibri"/>
                <w:sz w:val="18"/>
              </w:rPr>
              <w:t>May</w:t>
            </w:r>
            <w:proofErr w:type="spellEnd"/>
            <w:r w:rsidR="0059645A" w:rsidRPr="00CC1923">
              <w:rPr>
                <w:rFonts w:ascii="Calibri"/>
                <w:sz w:val="18"/>
              </w:rPr>
              <w:t xml:space="preserve"> 9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auto"/>
          </w:tcPr>
          <w:p w14:paraId="1E1F2A89" w14:textId="77777777" w:rsidR="00A739FD" w:rsidRPr="00CC1923" w:rsidRDefault="00A739FD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8A" w14:textId="77777777" w:rsidR="00A739FD" w:rsidRPr="00CC1923" w:rsidRDefault="00A739FD" w:rsidP="0094026F">
            <w:pPr>
              <w:pStyle w:val="TableParagraph"/>
              <w:spacing w:before="113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8B" w14:textId="52F95785" w:rsidR="00A739FD" w:rsidRPr="00CC1923" w:rsidRDefault="00E82756" w:rsidP="0094026F">
            <w:pPr>
              <w:pStyle w:val="TableParagraph"/>
              <w:spacing w:before="113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/>
                <w:spacing w:val="-1"/>
                <w:sz w:val="18"/>
              </w:rPr>
              <w:t>Taylor</w:t>
            </w:r>
            <w:r w:rsidR="00CF2048" w:rsidRPr="00CC1923">
              <w:rPr>
                <w:rFonts w:ascii="Calibri"/>
                <w:spacing w:val="-1"/>
                <w:sz w:val="18"/>
              </w:rPr>
              <w:t>, M.</w:t>
            </w:r>
          </w:p>
        </w:tc>
      </w:tr>
      <w:tr w:rsidR="00A739FD" w:rsidRPr="00CC1923" w14:paraId="1E1F2A9F" w14:textId="77777777" w:rsidTr="00A70CEA">
        <w:trPr>
          <w:trHeight w:hRule="exact" w:val="539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8" w:space="0" w:color="000000"/>
              <w:right w:val="single" w:sz="16" w:space="0" w:color="000000"/>
            </w:tcBorders>
            <w:shd w:val="clear" w:color="auto" w:fill="auto"/>
          </w:tcPr>
          <w:p w14:paraId="1E1F2A94" w14:textId="77777777" w:rsidR="00A739FD" w:rsidRPr="00CC1923" w:rsidRDefault="00A739FD" w:rsidP="003F0F08">
            <w:pPr>
              <w:pStyle w:val="TableParagraph"/>
              <w:spacing w:before="6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14:paraId="1E1F2A95" w14:textId="452664B6" w:rsidR="00A739FD" w:rsidRPr="00CC1923" w:rsidRDefault="00A739FD" w:rsidP="003F0F08">
            <w:pPr>
              <w:pStyle w:val="TableParagraph"/>
              <w:ind w:left="217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/>
                <w:spacing w:val="-1"/>
                <w:sz w:val="18"/>
              </w:rPr>
              <w:t>581</w:t>
            </w:r>
            <w:r w:rsidR="003F0F08" w:rsidRPr="00CC1923">
              <w:rPr>
                <w:rFonts w:ascii="Calibri"/>
                <w:spacing w:val="-1"/>
                <w:sz w:val="18"/>
              </w:rPr>
              <w:t xml:space="preserve"> </w:t>
            </w:r>
            <w:r w:rsidRPr="00CC1923">
              <w:rPr>
                <w:rFonts w:ascii="Calibri"/>
                <w:spacing w:val="-1"/>
                <w:sz w:val="18"/>
              </w:rPr>
              <w:t>-</w:t>
            </w:r>
            <w:r w:rsidR="003F0F08" w:rsidRPr="00CC1923">
              <w:rPr>
                <w:rFonts w:ascii="Calibri"/>
                <w:spacing w:val="-1"/>
                <w:sz w:val="18"/>
              </w:rPr>
              <w:t xml:space="preserve"> </w:t>
            </w:r>
            <w:r w:rsidRPr="00CC1923">
              <w:rPr>
                <w:rFonts w:ascii="Calibri"/>
                <w:spacing w:val="-1"/>
                <w:sz w:val="18"/>
              </w:rPr>
              <w:t>501</w:t>
            </w:r>
          </w:p>
        </w:tc>
        <w:tc>
          <w:tcPr>
            <w:tcW w:w="873" w:type="dxa"/>
            <w:tcBorders>
              <w:top w:val="single" w:sz="16" w:space="0" w:color="000000"/>
              <w:left w:val="single" w:sz="16" w:space="0" w:color="000000"/>
              <w:bottom w:val="single" w:sz="18" w:space="0" w:color="000000"/>
              <w:right w:val="single" w:sz="16" w:space="0" w:color="000000"/>
            </w:tcBorders>
            <w:shd w:val="clear" w:color="auto" w:fill="auto"/>
          </w:tcPr>
          <w:p w14:paraId="2ABB5E1C" w14:textId="77777777" w:rsidR="00093170" w:rsidRPr="00CC1923" w:rsidRDefault="00093170" w:rsidP="00093170">
            <w:pPr>
              <w:pStyle w:val="TableParagraph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1E1F2A97" w14:textId="214337AB" w:rsidR="00A739FD" w:rsidRPr="00CC1923" w:rsidRDefault="00093170" w:rsidP="00093170">
            <w:pPr>
              <w:pStyle w:val="TableParagraph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 w:eastAsia="Calibri" w:hAnsi="Calibri" w:cs="Calibri"/>
                <w:sz w:val="18"/>
                <w:szCs w:val="18"/>
              </w:rPr>
              <w:t>15200</w:t>
            </w:r>
          </w:p>
        </w:tc>
        <w:tc>
          <w:tcPr>
            <w:tcW w:w="3116" w:type="dxa"/>
            <w:tcBorders>
              <w:top w:val="single" w:sz="16" w:space="0" w:color="000000"/>
              <w:left w:val="single" w:sz="16" w:space="0" w:color="000000"/>
              <w:bottom w:val="single" w:sz="18" w:space="0" w:color="000000"/>
              <w:right w:val="single" w:sz="16" w:space="0" w:color="000000"/>
            </w:tcBorders>
            <w:shd w:val="clear" w:color="auto" w:fill="auto"/>
          </w:tcPr>
          <w:p w14:paraId="1E1F2A99" w14:textId="6A904DE0" w:rsidR="00A739FD" w:rsidRPr="00CC1923" w:rsidRDefault="00A739FD" w:rsidP="00AB1E85">
            <w:pPr>
              <w:pStyle w:val="TableParagraph"/>
              <w:spacing w:line="199" w:lineRule="exact"/>
              <w:ind w:left="13"/>
              <w:rPr>
                <w:rFonts w:ascii="Calibri"/>
                <w:spacing w:val="-1"/>
                <w:sz w:val="18"/>
              </w:rPr>
            </w:pPr>
            <w:r w:rsidRPr="00CC1923">
              <w:rPr>
                <w:rFonts w:ascii="Calibri"/>
                <w:spacing w:val="-1"/>
                <w:sz w:val="18"/>
              </w:rPr>
              <w:t>Leadership with Public</w:t>
            </w:r>
            <w:r w:rsidR="006C284F" w:rsidRPr="00CC1923">
              <w:rPr>
                <w:rFonts w:ascii="Calibri"/>
                <w:spacing w:val="-1"/>
                <w:sz w:val="18"/>
              </w:rPr>
              <w:t xml:space="preserve"> &amp; </w:t>
            </w:r>
            <w:r w:rsidRPr="00CC1923">
              <w:rPr>
                <w:rFonts w:ascii="Calibri"/>
                <w:spacing w:val="-1"/>
                <w:sz w:val="18"/>
              </w:rPr>
              <w:t xml:space="preserve">Nonprofit Boards             </w:t>
            </w:r>
            <w:r w:rsidR="0059645A" w:rsidRPr="00CC1923">
              <w:rPr>
                <w:rFonts w:ascii="Calibri"/>
                <w:spacing w:val="-1"/>
                <w:sz w:val="18"/>
              </w:rPr>
              <w:t>Jan 13 – Mar 7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auto"/>
          </w:tcPr>
          <w:p w14:paraId="1E1F2A9A" w14:textId="77777777" w:rsidR="00A739FD" w:rsidRPr="00CC1923" w:rsidRDefault="00A739FD" w:rsidP="0094026F"/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8" w:space="0" w:color="000000"/>
              <w:right w:val="single" w:sz="16" w:space="0" w:color="000000"/>
            </w:tcBorders>
            <w:shd w:val="clear" w:color="auto" w:fill="auto"/>
          </w:tcPr>
          <w:p w14:paraId="1E1F2A9B" w14:textId="77777777" w:rsidR="00A739FD" w:rsidRPr="00CC1923" w:rsidRDefault="00A739FD" w:rsidP="0094026F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14:paraId="1E1F2A9C" w14:textId="77777777" w:rsidR="00A739FD" w:rsidRPr="00CC1923" w:rsidRDefault="00A739FD" w:rsidP="0094026F">
            <w:pPr>
              <w:pStyle w:val="TableParagraph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8" w:space="0" w:color="000000"/>
              <w:right w:val="single" w:sz="16" w:space="0" w:color="000000"/>
            </w:tcBorders>
            <w:shd w:val="clear" w:color="auto" w:fill="auto"/>
          </w:tcPr>
          <w:p w14:paraId="61318E2B" w14:textId="77777777" w:rsidR="00A739FD" w:rsidRPr="00CC1923" w:rsidRDefault="00A739FD" w:rsidP="0094026F">
            <w:pPr>
              <w:pStyle w:val="TableParagraph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14:paraId="1E1F2A9E" w14:textId="4C69216D" w:rsidR="00A739FD" w:rsidRPr="00CC1923" w:rsidRDefault="00E82756" w:rsidP="0094026F">
            <w:pPr>
              <w:pStyle w:val="TableParagraph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/>
                <w:spacing w:val="-1"/>
                <w:sz w:val="18"/>
              </w:rPr>
              <w:t>Thomas</w:t>
            </w:r>
          </w:p>
        </w:tc>
      </w:tr>
      <w:tr w:rsidR="00A739FD" w:rsidRPr="00CC1923" w14:paraId="1E1F2AAB" w14:textId="77777777" w:rsidTr="00A70CEA">
        <w:trPr>
          <w:trHeight w:hRule="exact" w:val="535"/>
        </w:trPr>
        <w:tc>
          <w:tcPr>
            <w:tcW w:w="1087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</w:tcPr>
          <w:p w14:paraId="1E1F2AA0" w14:textId="77777777" w:rsidR="00A739FD" w:rsidRPr="00CC1923" w:rsidRDefault="00A739FD" w:rsidP="003F0F08">
            <w:pPr>
              <w:pStyle w:val="TableParagraph"/>
              <w:spacing w:before="5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1E1F2AA1" w14:textId="2A96E3DA" w:rsidR="00A739FD" w:rsidRPr="00CC1923" w:rsidRDefault="00A739FD" w:rsidP="003F0F08">
            <w:pPr>
              <w:pStyle w:val="TableParagraph"/>
              <w:ind w:left="217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/>
                <w:spacing w:val="-1"/>
                <w:sz w:val="18"/>
              </w:rPr>
              <w:t>583</w:t>
            </w:r>
            <w:r w:rsidR="003F0F08" w:rsidRPr="00CC1923">
              <w:rPr>
                <w:rFonts w:ascii="Calibri"/>
                <w:spacing w:val="-1"/>
                <w:sz w:val="18"/>
              </w:rPr>
              <w:t xml:space="preserve"> </w:t>
            </w:r>
            <w:r w:rsidRPr="00CC1923">
              <w:rPr>
                <w:rFonts w:ascii="Calibri"/>
                <w:spacing w:val="-1"/>
                <w:sz w:val="18"/>
              </w:rPr>
              <w:t>-</w:t>
            </w:r>
            <w:r w:rsidR="003F0F08" w:rsidRPr="00CC1923">
              <w:rPr>
                <w:rFonts w:ascii="Calibri"/>
                <w:spacing w:val="-1"/>
                <w:sz w:val="18"/>
              </w:rPr>
              <w:t xml:space="preserve"> </w:t>
            </w:r>
            <w:r w:rsidRPr="00CC1923">
              <w:rPr>
                <w:rFonts w:ascii="Calibri"/>
                <w:spacing w:val="-1"/>
                <w:sz w:val="18"/>
              </w:rPr>
              <w:t>501</w:t>
            </w:r>
          </w:p>
        </w:tc>
        <w:tc>
          <w:tcPr>
            <w:tcW w:w="873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</w:tcPr>
          <w:p w14:paraId="7802D75E" w14:textId="77777777" w:rsidR="00A739FD" w:rsidRPr="00CC1923" w:rsidRDefault="00A739FD" w:rsidP="00DA0C68">
            <w:pPr>
              <w:pStyle w:val="TableParagraph"/>
              <w:ind w:left="203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</w:p>
          <w:p w14:paraId="1E1F2AA3" w14:textId="2B07FA3E" w:rsidR="00093170" w:rsidRPr="00CC1923" w:rsidRDefault="00093170" w:rsidP="00093170">
            <w:pPr>
              <w:pStyle w:val="TableParagraph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 w:eastAsia="Calibri" w:hAnsi="Calibri" w:cs="Calibri"/>
                <w:sz w:val="18"/>
                <w:szCs w:val="18"/>
              </w:rPr>
              <w:t>14962</w:t>
            </w:r>
          </w:p>
        </w:tc>
        <w:tc>
          <w:tcPr>
            <w:tcW w:w="3116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</w:tcPr>
          <w:p w14:paraId="1E1F2AA5" w14:textId="759B3C85" w:rsidR="00A739FD" w:rsidRPr="00CC1923" w:rsidRDefault="00A739FD" w:rsidP="00AB1E85">
            <w:pPr>
              <w:pStyle w:val="TableParagraph"/>
              <w:spacing w:line="199" w:lineRule="exact"/>
              <w:ind w:left="13"/>
              <w:rPr>
                <w:rFonts w:ascii="Calibri"/>
                <w:spacing w:val="-1"/>
                <w:sz w:val="18"/>
              </w:rPr>
            </w:pPr>
            <w:r w:rsidRPr="00CC1923">
              <w:rPr>
                <w:rFonts w:ascii="Calibri"/>
                <w:spacing w:val="-1"/>
                <w:sz w:val="18"/>
              </w:rPr>
              <w:t xml:space="preserve">Leading Innovation in Public and Nonprofits   </w:t>
            </w:r>
            <w:r w:rsidR="006C284F" w:rsidRPr="00CC1923">
              <w:rPr>
                <w:rFonts w:ascii="Calibri"/>
                <w:sz w:val="18"/>
              </w:rPr>
              <w:t xml:space="preserve"> </w:t>
            </w:r>
            <w:r w:rsidR="0059645A" w:rsidRPr="00CC1923">
              <w:rPr>
                <w:rFonts w:ascii="Calibri"/>
                <w:sz w:val="18"/>
              </w:rPr>
              <w:t>Mar 17 – May 9</w:t>
            </w:r>
          </w:p>
        </w:tc>
        <w:tc>
          <w:tcPr>
            <w:tcW w:w="2641" w:type="dxa"/>
            <w:tcBorders>
              <w:top w:val="nil"/>
              <w:left w:val="single" w:sz="18" w:space="0" w:color="000000"/>
              <w:bottom w:val="nil"/>
              <w:right w:val="single" w:sz="18" w:space="0" w:color="000000"/>
            </w:tcBorders>
            <w:shd w:val="clear" w:color="auto" w:fill="auto"/>
          </w:tcPr>
          <w:p w14:paraId="1E1F2AA6" w14:textId="77777777" w:rsidR="00A739FD" w:rsidRPr="00CC1923" w:rsidRDefault="00A739FD" w:rsidP="0094026F"/>
        </w:tc>
        <w:tc>
          <w:tcPr>
            <w:tcW w:w="464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</w:tcPr>
          <w:p w14:paraId="1E1F2AA7" w14:textId="77777777" w:rsidR="00A739FD" w:rsidRPr="00CC1923" w:rsidRDefault="00A739FD" w:rsidP="0094026F">
            <w:pPr>
              <w:pStyle w:val="TableParagraph"/>
              <w:spacing w:before="5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1E1F2AA8" w14:textId="77777777" w:rsidR="00A739FD" w:rsidRPr="00CC1923" w:rsidRDefault="00A739FD" w:rsidP="0094026F">
            <w:pPr>
              <w:pStyle w:val="TableParagraph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</w:tcPr>
          <w:p w14:paraId="1E1F2AA9" w14:textId="77777777" w:rsidR="00A739FD" w:rsidRPr="00CC1923" w:rsidRDefault="00A739FD" w:rsidP="0094026F">
            <w:pPr>
              <w:pStyle w:val="TableParagraph"/>
              <w:spacing w:before="5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1E1F2AAA" w14:textId="1E6F5C39" w:rsidR="00A739FD" w:rsidRPr="00CC1923" w:rsidRDefault="00CF2048" w:rsidP="0094026F">
            <w:pPr>
              <w:pStyle w:val="TableParagraph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/>
                <w:spacing w:val="-1"/>
                <w:sz w:val="18"/>
              </w:rPr>
              <w:t>Wesemann</w:t>
            </w:r>
          </w:p>
        </w:tc>
      </w:tr>
      <w:tr w:rsidR="00A739FD" w:rsidRPr="00CC1923" w14:paraId="1E1F2AC6" w14:textId="77777777" w:rsidTr="00A70CEA">
        <w:trPr>
          <w:trHeight w:hRule="exact" w:val="574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C0" w14:textId="7FA57449" w:rsidR="00A739FD" w:rsidRPr="00CC1923" w:rsidRDefault="00A739FD" w:rsidP="003F0F08">
            <w:pPr>
              <w:pStyle w:val="TableParagraph"/>
              <w:tabs>
                <w:tab w:val="center" w:pos="632"/>
              </w:tabs>
              <w:spacing w:before="113"/>
              <w:ind w:left="217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bookmarkStart w:id="0" w:name="_Hlk47397554"/>
            <w:r w:rsidRPr="00CC1923">
              <w:rPr>
                <w:rFonts w:ascii="Calibri"/>
                <w:spacing w:val="-1"/>
                <w:sz w:val="18"/>
              </w:rPr>
              <w:t>599</w:t>
            </w:r>
            <w:r w:rsidR="003F0F08" w:rsidRPr="00CC1923">
              <w:rPr>
                <w:rFonts w:ascii="Calibri"/>
                <w:spacing w:val="-1"/>
                <w:sz w:val="18"/>
              </w:rPr>
              <w:t xml:space="preserve"> – </w:t>
            </w:r>
            <w:r w:rsidR="00A70CEA" w:rsidRPr="00CC1923">
              <w:rPr>
                <w:rFonts w:ascii="Calibri"/>
                <w:spacing w:val="-1"/>
                <w:sz w:val="18"/>
              </w:rPr>
              <w:t>5</w:t>
            </w:r>
            <w:r w:rsidR="000C23C7" w:rsidRPr="00CC1923">
              <w:rPr>
                <w:rFonts w:ascii="Calibri"/>
                <w:spacing w:val="-1"/>
                <w:sz w:val="18"/>
              </w:rPr>
              <w:t>01</w:t>
            </w:r>
          </w:p>
        </w:tc>
        <w:tc>
          <w:tcPr>
            <w:tcW w:w="87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C1" w14:textId="45BABB18" w:rsidR="00A739FD" w:rsidRPr="00CC1923" w:rsidRDefault="00A70CEA" w:rsidP="00AB1E85">
            <w:pPr>
              <w:pStyle w:val="TableParagraph"/>
              <w:spacing w:before="113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 w:eastAsia="Calibri" w:hAnsi="Calibri" w:cs="Calibri"/>
                <w:sz w:val="18"/>
                <w:szCs w:val="18"/>
              </w:rPr>
              <w:t>15393</w:t>
            </w:r>
          </w:p>
        </w:tc>
        <w:tc>
          <w:tcPr>
            <w:tcW w:w="3116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F33E95B" w14:textId="6F38945C" w:rsidR="006C284F" w:rsidRPr="00CC1923" w:rsidRDefault="00A25194" w:rsidP="003336D6">
            <w:pPr>
              <w:pStyle w:val="TableParagraph"/>
              <w:spacing w:line="259" w:lineRule="auto"/>
              <w:ind w:left="13" w:right="-36"/>
              <w:rPr>
                <w:rFonts w:ascii="Calibri"/>
                <w:spacing w:val="21"/>
                <w:w w:val="99"/>
                <w:sz w:val="18"/>
              </w:rPr>
            </w:pPr>
            <w:r w:rsidRPr="00CC1923">
              <w:rPr>
                <w:rFonts w:ascii="Calibri"/>
                <w:spacing w:val="-1"/>
                <w:sz w:val="18"/>
              </w:rPr>
              <w:t>Professional Development for PA and NPO</w:t>
            </w:r>
          </w:p>
          <w:p w14:paraId="1E1F2AC2" w14:textId="3E4D9974" w:rsidR="00A739FD" w:rsidRPr="00CC1923" w:rsidRDefault="0059645A" w:rsidP="003336D6">
            <w:pPr>
              <w:pStyle w:val="TableParagraph"/>
              <w:spacing w:line="259" w:lineRule="auto"/>
              <w:ind w:left="13" w:right="-36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/>
                <w:spacing w:val="-1"/>
                <w:sz w:val="18"/>
              </w:rPr>
              <w:t>Jan 13 – Mar 7</w:t>
            </w:r>
          </w:p>
        </w:tc>
        <w:tc>
          <w:tcPr>
            <w:tcW w:w="2641" w:type="dxa"/>
            <w:tcBorders>
              <w:top w:val="nil"/>
              <w:left w:val="single" w:sz="16" w:space="0" w:color="000000"/>
              <w:right w:val="single" w:sz="18" w:space="0" w:color="000000"/>
            </w:tcBorders>
            <w:shd w:val="clear" w:color="auto" w:fill="auto"/>
          </w:tcPr>
          <w:p w14:paraId="1E1F2AC3" w14:textId="77777777" w:rsidR="00A739FD" w:rsidRPr="00CC1923" w:rsidRDefault="00A739FD" w:rsidP="0094026F"/>
        </w:tc>
        <w:tc>
          <w:tcPr>
            <w:tcW w:w="464" w:type="dxa"/>
            <w:tcBorders>
              <w:top w:val="single" w:sz="18" w:space="0" w:color="000000"/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shd w:val="clear" w:color="auto" w:fill="auto"/>
          </w:tcPr>
          <w:p w14:paraId="1E1F2AC4" w14:textId="77777777" w:rsidR="00A739FD" w:rsidRPr="00CC1923" w:rsidRDefault="00A739FD" w:rsidP="0094026F">
            <w:pPr>
              <w:pStyle w:val="TableParagraph"/>
              <w:spacing w:before="113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8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C5" w14:textId="127048C8" w:rsidR="00A739FD" w:rsidRPr="00CC1923" w:rsidRDefault="0052147F" w:rsidP="0094026F">
            <w:pPr>
              <w:pStyle w:val="TableParagraph"/>
              <w:spacing w:before="113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 w:eastAsia="Calibri" w:hAnsi="Calibri" w:cs="Calibri"/>
                <w:sz w:val="18"/>
                <w:szCs w:val="18"/>
              </w:rPr>
              <w:t>Thomas</w:t>
            </w:r>
          </w:p>
        </w:tc>
      </w:tr>
      <w:bookmarkEnd w:id="0"/>
      <w:tr w:rsidR="00A739FD" w:rsidRPr="00CC1923" w14:paraId="1E1F2AC8" w14:textId="77777777" w:rsidTr="00C651B9">
        <w:trPr>
          <w:trHeight w:hRule="exact" w:val="292"/>
        </w:trPr>
        <w:tc>
          <w:tcPr>
            <w:tcW w:w="10365" w:type="dxa"/>
            <w:gridSpan w:val="6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E1F2AC7" w14:textId="4179AB16" w:rsidR="00A739FD" w:rsidRPr="00CC1923" w:rsidRDefault="00A739FD" w:rsidP="00DC51AC">
            <w:pPr>
              <w:pStyle w:val="TableParagraph"/>
              <w:spacing w:before="15"/>
              <w:rPr>
                <w:rFonts w:ascii="Arial" w:eastAsia="Arial" w:hAnsi="Arial" w:cs="Arial"/>
                <w:sz w:val="16"/>
                <w:szCs w:val="16"/>
              </w:rPr>
            </w:pPr>
            <w:r w:rsidRPr="00CC1923">
              <w:rPr>
                <w:rFonts w:ascii="Arial"/>
                <w:b/>
                <w:sz w:val="16"/>
                <w:szCs w:val="16"/>
              </w:rPr>
              <w:t>Chair or Program Director Approval Required</w:t>
            </w:r>
          </w:p>
        </w:tc>
      </w:tr>
      <w:tr w:rsidR="00A739FD" w:rsidRPr="00CC1923" w14:paraId="24E2CE90" w14:textId="77777777" w:rsidTr="00A70CEA">
        <w:trPr>
          <w:trHeight w:hRule="exact" w:val="475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54CFF826" w14:textId="5F857911" w:rsidR="00A739FD" w:rsidRPr="00CC1923" w:rsidRDefault="00A739FD" w:rsidP="0094026F">
            <w:pPr>
              <w:pStyle w:val="TableParagraph"/>
              <w:spacing w:before="113"/>
              <w:ind w:left="217"/>
              <w:rPr>
                <w:rFonts w:ascii="Calibri" w:eastAsia="Calibri" w:hAnsi="Calibri" w:cs="Calibri"/>
                <w:sz w:val="18"/>
                <w:szCs w:val="18"/>
              </w:rPr>
            </w:pPr>
            <w:bookmarkStart w:id="1" w:name="_Hlk47397975"/>
            <w:r w:rsidRPr="00CC1923">
              <w:rPr>
                <w:rFonts w:ascii="Calibri"/>
                <w:spacing w:val="-1"/>
                <w:sz w:val="18"/>
              </w:rPr>
              <w:t>595-</w:t>
            </w:r>
            <w:r w:rsidR="004C1D7F" w:rsidRPr="00CC1923">
              <w:rPr>
                <w:rFonts w:ascii="Calibri"/>
                <w:spacing w:val="-1"/>
                <w:sz w:val="18"/>
              </w:rPr>
              <w:t>7</w:t>
            </w:r>
            <w:r w:rsidRPr="00CC1923">
              <w:rPr>
                <w:rFonts w:ascii="Calibri"/>
                <w:spacing w:val="-1"/>
                <w:sz w:val="18"/>
              </w:rPr>
              <w:t>01</w:t>
            </w:r>
          </w:p>
        </w:tc>
        <w:tc>
          <w:tcPr>
            <w:tcW w:w="87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496FB8A0" w14:textId="1F84729D" w:rsidR="00A739FD" w:rsidRPr="00CC1923" w:rsidRDefault="00093170" w:rsidP="0094026F">
            <w:pPr>
              <w:pStyle w:val="TableParagraph"/>
              <w:spacing w:before="113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 w:eastAsia="Calibri" w:hAnsi="Calibri" w:cs="Calibri"/>
                <w:sz w:val="18"/>
                <w:szCs w:val="18"/>
              </w:rPr>
              <w:t>12226</w:t>
            </w:r>
          </w:p>
        </w:tc>
        <w:tc>
          <w:tcPr>
            <w:tcW w:w="5757" w:type="dxa"/>
            <w:gridSpan w:val="2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586BABCF" w14:textId="1371EF77" w:rsidR="00A739FD" w:rsidRPr="00CC1923" w:rsidRDefault="00A739FD" w:rsidP="001D4A46">
            <w:pPr>
              <w:rPr>
                <w:sz w:val="18"/>
                <w:szCs w:val="18"/>
              </w:rPr>
            </w:pPr>
            <w:r w:rsidRPr="00CC1923">
              <w:rPr>
                <w:sz w:val="18"/>
                <w:szCs w:val="18"/>
              </w:rPr>
              <w:t xml:space="preserve">Internship - Runs full semester </w:t>
            </w:r>
          </w:p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35AB0E99" w14:textId="77777777" w:rsidR="00A739FD" w:rsidRPr="00CC1923" w:rsidRDefault="00A739FD" w:rsidP="0094026F">
            <w:pPr>
              <w:pStyle w:val="TableParagraph"/>
              <w:spacing w:before="113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7E5BDAB8" w14:textId="6763DC5B" w:rsidR="00A739FD" w:rsidRPr="00CC1923" w:rsidRDefault="00A739FD" w:rsidP="0094026F">
            <w:pPr>
              <w:pStyle w:val="TableParagraph"/>
              <w:spacing w:before="113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/>
                <w:spacing w:val="-1"/>
                <w:sz w:val="18"/>
              </w:rPr>
              <w:t>Wesemann</w:t>
            </w:r>
          </w:p>
        </w:tc>
      </w:tr>
      <w:bookmarkEnd w:id="1"/>
      <w:tr w:rsidR="00A739FD" w:rsidRPr="00CC1923" w14:paraId="1098E24E" w14:textId="77777777" w:rsidTr="00A70CEA">
        <w:trPr>
          <w:trHeight w:hRule="exact" w:val="475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0D25EE82" w14:textId="0D0C760C" w:rsidR="00A739FD" w:rsidRPr="00CC1923" w:rsidRDefault="00A739FD" w:rsidP="0094026F">
            <w:pPr>
              <w:pStyle w:val="TableParagraph"/>
              <w:spacing w:before="113"/>
              <w:ind w:left="217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/>
                <w:spacing w:val="-1"/>
                <w:sz w:val="18"/>
              </w:rPr>
              <w:t>596-</w:t>
            </w:r>
            <w:r w:rsidR="004C1D7F" w:rsidRPr="00CC1923">
              <w:rPr>
                <w:rFonts w:ascii="Calibri"/>
                <w:spacing w:val="-1"/>
                <w:sz w:val="18"/>
              </w:rPr>
              <w:t>7</w:t>
            </w:r>
            <w:r w:rsidRPr="00CC1923">
              <w:rPr>
                <w:rFonts w:ascii="Calibri"/>
                <w:spacing w:val="-1"/>
                <w:sz w:val="18"/>
              </w:rPr>
              <w:t>01</w:t>
            </w:r>
          </w:p>
        </w:tc>
        <w:tc>
          <w:tcPr>
            <w:tcW w:w="87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033B9951" w14:textId="79FA1755" w:rsidR="00A739FD" w:rsidRPr="00CC1923" w:rsidRDefault="00093170" w:rsidP="0094026F">
            <w:pPr>
              <w:pStyle w:val="TableParagraph"/>
              <w:spacing w:before="113"/>
              <w:ind w:left="203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 w:eastAsia="Calibri" w:hAnsi="Calibri" w:cs="Calibri"/>
                <w:sz w:val="18"/>
                <w:szCs w:val="18"/>
              </w:rPr>
              <w:t>14868</w:t>
            </w:r>
          </w:p>
        </w:tc>
        <w:tc>
          <w:tcPr>
            <w:tcW w:w="5757" w:type="dxa"/>
            <w:gridSpan w:val="2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54BEE2D3" w14:textId="77E08C04" w:rsidR="00A739FD" w:rsidRPr="00CC1923" w:rsidRDefault="00A739FD" w:rsidP="0094026F">
            <w:pPr>
              <w:rPr>
                <w:sz w:val="18"/>
                <w:szCs w:val="18"/>
              </w:rPr>
            </w:pPr>
            <w:r w:rsidRPr="00CC1923">
              <w:rPr>
                <w:sz w:val="18"/>
                <w:szCs w:val="18"/>
              </w:rPr>
              <w:t>Individualized Research – Limited availability,</w:t>
            </w:r>
            <w:r w:rsidR="00480785" w:rsidRPr="00CC1923">
              <w:rPr>
                <w:sz w:val="18"/>
                <w:szCs w:val="18"/>
              </w:rPr>
              <w:t xml:space="preserve"> </w:t>
            </w:r>
            <w:proofErr w:type="gramStart"/>
            <w:r w:rsidR="005C64FE" w:rsidRPr="00CC1923">
              <w:rPr>
                <w:sz w:val="18"/>
                <w:szCs w:val="18"/>
              </w:rPr>
              <w:t>Also</w:t>
            </w:r>
            <w:proofErr w:type="gramEnd"/>
            <w:r w:rsidR="005C64FE" w:rsidRPr="00CC1923">
              <w:rPr>
                <w:sz w:val="18"/>
                <w:szCs w:val="18"/>
              </w:rPr>
              <w:t xml:space="preserve"> r</w:t>
            </w:r>
            <w:r w:rsidR="00480785" w:rsidRPr="00CC1923">
              <w:rPr>
                <w:sz w:val="18"/>
                <w:szCs w:val="18"/>
              </w:rPr>
              <w:t xml:space="preserve">equires permission </w:t>
            </w:r>
            <w:r w:rsidR="005C64FE" w:rsidRPr="00CC1923">
              <w:rPr>
                <w:sz w:val="18"/>
                <w:szCs w:val="18"/>
              </w:rPr>
              <w:t>of supervising</w:t>
            </w:r>
            <w:r w:rsidRPr="00CC1923">
              <w:rPr>
                <w:sz w:val="18"/>
                <w:szCs w:val="18"/>
              </w:rPr>
              <w:t xml:space="preserve"> PAPA faculty member; Variable hours 1-3</w:t>
            </w:r>
          </w:p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3A108B4D" w14:textId="77777777" w:rsidR="00A739FD" w:rsidRPr="00CC1923" w:rsidRDefault="00A739FD" w:rsidP="0094026F">
            <w:pPr>
              <w:pStyle w:val="TableParagraph"/>
              <w:spacing w:before="113"/>
              <w:ind w:left="1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27BCC9DD" w14:textId="4CB40DEB" w:rsidR="00A739FD" w:rsidRPr="00CC1923" w:rsidRDefault="006E1A35" w:rsidP="0094026F">
            <w:pPr>
              <w:pStyle w:val="TableParagraph"/>
              <w:spacing w:before="113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 w:rsidRPr="00CC1923">
              <w:rPr>
                <w:rFonts w:ascii="Calibri"/>
                <w:spacing w:val="-1"/>
                <w:sz w:val="18"/>
              </w:rPr>
              <w:t>Dolan</w:t>
            </w:r>
          </w:p>
        </w:tc>
      </w:tr>
      <w:tr w:rsidR="00A739FD" w:rsidRPr="00CC1923" w14:paraId="3C20F0E8" w14:textId="77777777" w:rsidTr="00A70CEA">
        <w:trPr>
          <w:trHeight w:hRule="exact" w:val="475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3D3B1083" w14:textId="124B8B41" w:rsidR="00A739FD" w:rsidRPr="00CC1923" w:rsidRDefault="00A739FD" w:rsidP="0094026F">
            <w:pPr>
              <w:pStyle w:val="TableParagraph"/>
              <w:spacing w:before="113"/>
              <w:ind w:left="217"/>
              <w:rPr>
                <w:rFonts w:ascii="Calibri"/>
                <w:spacing w:val="-1"/>
                <w:sz w:val="18"/>
              </w:rPr>
            </w:pPr>
            <w:bookmarkStart w:id="2" w:name="_Hlk47398350"/>
            <w:r w:rsidRPr="00CC1923">
              <w:rPr>
                <w:rFonts w:ascii="Calibri"/>
                <w:spacing w:val="-1"/>
                <w:sz w:val="18"/>
              </w:rPr>
              <w:t>597-</w:t>
            </w:r>
            <w:r w:rsidR="004C1D7F" w:rsidRPr="00CC1923">
              <w:rPr>
                <w:rFonts w:ascii="Calibri"/>
                <w:spacing w:val="-1"/>
                <w:sz w:val="18"/>
              </w:rPr>
              <w:t>7</w:t>
            </w:r>
            <w:r w:rsidRPr="00CC1923">
              <w:rPr>
                <w:rFonts w:ascii="Calibri"/>
                <w:spacing w:val="-1"/>
                <w:sz w:val="18"/>
              </w:rPr>
              <w:t>01</w:t>
            </w:r>
          </w:p>
        </w:tc>
        <w:tc>
          <w:tcPr>
            <w:tcW w:w="87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DF54FC7" w14:textId="7E1060E4" w:rsidR="00A739FD" w:rsidRPr="00CC1923" w:rsidRDefault="00093170" w:rsidP="0094026F">
            <w:pPr>
              <w:pStyle w:val="TableParagraph"/>
              <w:spacing w:before="113"/>
              <w:ind w:left="203"/>
              <w:rPr>
                <w:rFonts w:ascii="Calibri"/>
                <w:spacing w:val="-1"/>
                <w:sz w:val="18"/>
              </w:rPr>
            </w:pPr>
            <w:r w:rsidRPr="00CC1923">
              <w:rPr>
                <w:rFonts w:ascii="Calibri"/>
                <w:spacing w:val="-1"/>
                <w:sz w:val="18"/>
              </w:rPr>
              <w:t>14199</w:t>
            </w:r>
          </w:p>
        </w:tc>
        <w:tc>
          <w:tcPr>
            <w:tcW w:w="5757" w:type="dxa"/>
            <w:gridSpan w:val="2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67024521" w14:textId="001165EB" w:rsidR="00A739FD" w:rsidRPr="00CC1923" w:rsidRDefault="00A739FD" w:rsidP="0094026F">
            <w:pPr>
              <w:rPr>
                <w:sz w:val="18"/>
                <w:szCs w:val="18"/>
              </w:rPr>
            </w:pPr>
            <w:r w:rsidRPr="00CC1923">
              <w:rPr>
                <w:sz w:val="18"/>
                <w:szCs w:val="18"/>
              </w:rPr>
              <w:t xml:space="preserve">Individualized Readings – Limited availability, </w:t>
            </w:r>
            <w:proofErr w:type="gramStart"/>
            <w:r w:rsidRPr="00CC1923">
              <w:rPr>
                <w:sz w:val="18"/>
                <w:szCs w:val="18"/>
              </w:rPr>
              <w:t>Also</w:t>
            </w:r>
            <w:proofErr w:type="gramEnd"/>
            <w:r w:rsidRPr="00CC1923">
              <w:rPr>
                <w:sz w:val="18"/>
                <w:szCs w:val="18"/>
              </w:rPr>
              <w:t xml:space="preserve"> requires approval of a supervising PAPA faculty member; Variable hours 1-3</w:t>
            </w:r>
          </w:p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5D22F9E6" w14:textId="77777777" w:rsidR="00A739FD" w:rsidRPr="00CC1923" w:rsidRDefault="00A739FD" w:rsidP="0094026F">
            <w:pPr>
              <w:pStyle w:val="TableParagraph"/>
              <w:spacing w:before="113"/>
              <w:ind w:left="1"/>
              <w:jc w:val="center"/>
              <w:rPr>
                <w:rFonts w:ascii="Calibri"/>
                <w:sz w:val="18"/>
              </w:rPr>
            </w:pPr>
            <w:r w:rsidRPr="00CC1923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21D9D083" w14:textId="7E9CDB12" w:rsidR="00A739FD" w:rsidRPr="00CC1923" w:rsidRDefault="00B2612E" w:rsidP="0094026F">
            <w:pPr>
              <w:pStyle w:val="TableParagraph"/>
              <w:spacing w:before="113"/>
              <w:jc w:val="center"/>
              <w:rPr>
                <w:rFonts w:ascii="Calibri"/>
                <w:spacing w:val="-1"/>
                <w:sz w:val="18"/>
              </w:rPr>
            </w:pPr>
            <w:r w:rsidRPr="00CC1923">
              <w:rPr>
                <w:rFonts w:ascii="Calibri"/>
                <w:spacing w:val="-1"/>
                <w:sz w:val="18"/>
              </w:rPr>
              <w:t>Dolan</w:t>
            </w:r>
          </w:p>
        </w:tc>
      </w:tr>
      <w:bookmarkEnd w:id="2"/>
      <w:tr w:rsidR="00A739FD" w:rsidRPr="00CC1923" w14:paraId="247C0DD8" w14:textId="77777777" w:rsidTr="00C651B9">
        <w:trPr>
          <w:trHeight w:hRule="exact" w:val="311"/>
        </w:trPr>
        <w:tc>
          <w:tcPr>
            <w:tcW w:w="10365" w:type="dxa"/>
            <w:gridSpan w:val="6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2344E118" w14:textId="2DA3E0D8" w:rsidR="00A739FD" w:rsidRPr="00CC1923" w:rsidRDefault="00A739FD" w:rsidP="0094026F">
            <w:pPr>
              <w:pStyle w:val="TableParagraph"/>
              <w:jc w:val="center"/>
              <w:rPr>
                <w:rFonts w:ascii="Calibri"/>
                <w:spacing w:val="-1"/>
                <w:sz w:val="18"/>
              </w:rPr>
            </w:pPr>
            <w:r w:rsidRPr="00CC1923">
              <w:rPr>
                <w:rFonts w:ascii="Calibri"/>
                <w:spacing w:val="-1"/>
                <w:sz w:val="18"/>
              </w:rPr>
              <w:t>Undergraduate Students Only</w:t>
            </w:r>
          </w:p>
        </w:tc>
      </w:tr>
      <w:tr w:rsidR="00A739FD" w:rsidRPr="00CC1923" w14:paraId="390A7E58" w14:textId="77777777" w:rsidTr="00A70CEA">
        <w:trPr>
          <w:trHeight w:hRule="exact" w:val="475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41C5F098" w14:textId="570217ED" w:rsidR="00A739FD" w:rsidRPr="00CC1923" w:rsidRDefault="00A739FD" w:rsidP="0094026F">
            <w:pPr>
              <w:pStyle w:val="TableParagraph"/>
              <w:spacing w:before="113"/>
              <w:ind w:left="217"/>
              <w:rPr>
                <w:rFonts w:ascii="Calibri"/>
                <w:spacing w:val="-1"/>
                <w:sz w:val="18"/>
              </w:rPr>
            </w:pPr>
            <w:r w:rsidRPr="00CC1923">
              <w:rPr>
                <w:rFonts w:ascii="Calibri"/>
                <w:spacing w:val="-1"/>
                <w:sz w:val="18"/>
              </w:rPr>
              <w:t>IS 343-</w:t>
            </w:r>
            <w:r w:rsidR="001C5F25" w:rsidRPr="00CC1923">
              <w:rPr>
                <w:rFonts w:ascii="Calibri"/>
                <w:spacing w:val="-1"/>
                <w:sz w:val="18"/>
              </w:rPr>
              <w:t>5</w:t>
            </w:r>
            <w:r w:rsidRPr="00CC1923">
              <w:rPr>
                <w:rFonts w:ascii="Calibri"/>
                <w:spacing w:val="-1"/>
                <w:sz w:val="18"/>
              </w:rPr>
              <w:t>01</w:t>
            </w:r>
          </w:p>
        </w:tc>
        <w:tc>
          <w:tcPr>
            <w:tcW w:w="87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61ABC764" w14:textId="5BE96889" w:rsidR="00A739FD" w:rsidRPr="00CC1923" w:rsidRDefault="00093170" w:rsidP="0094026F">
            <w:pPr>
              <w:pStyle w:val="TableParagraph"/>
              <w:spacing w:before="113"/>
              <w:ind w:left="203"/>
              <w:rPr>
                <w:rFonts w:ascii="Calibri"/>
                <w:spacing w:val="-1"/>
                <w:sz w:val="18"/>
              </w:rPr>
            </w:pPr>
            <w:r w:rsidRPr="00CC1923">
              <w:rPr>
                <w:rFonts w:ascii="Calibri"/>
                <w:spacing w:val="-1"/>
                <w:sz w:val="18"/>
              </w:rPr>
              <w:t>16727</w:t>
            </w:r>
          </w:p>
        </w:tc>
        <w:tc>
          <w:tcPr>
            <w:tcW w:w="5757" w:type="dxa"/>
            <w:gridSpan w:val="2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7B2D5422" w14:textId="27CDFA31" w:rsidR="00A739FD" w:rsidRPr="00CC1923" w:rsidRDefault="00A739FD" w:rsidP="0094026F">
            <w:pPr>
              <w:rPr>
                <w:sz w:val="18"/>
                <w:szCs w:val="18"/>
              </w:rPr>
            </w:pPr>
            <w:r w:rsidRPr="00CC1923">
              <w:rPr>
                <w:sz w:val="18"/>
                <w:szCs w:val="18"/>
              </w:rPr>
              <w:t>Contemporary Healthcare Issues – Online</w:t>
            </w:r>
          </w:p>
          <w:p w14:paraId="0810BF49" w14:textId="14FC5D48" w:rsidR="00A739FD" w:rsidRPr="00CC1923" w:rsidRDefault="00A739FD" w:rsidP="0094026F">
            <w:pPr>
              <w:rPr>
                <w:sz w:val="18"/>
                <w:szCs w:val="18"/>
              </w:rPr>
            </w:pPr>
            <w:r w:rsidRPr="00CC1923">
              <w:rPr>
                <w:sz w:val="18"/>
                <w:szCs w:val="18"/>
              </w:rPr>
              <w:t xml:space="preserve">Running </w:t>
            </w:r>
            <w:r w:rsidR="001D4A46" w:rsidRPr="00CC1923">
              <w:rPr>
                <w:sz w:val="18"/>
                <w:szCs w:val="18"/>
              </w:rPr>
              <w:t xml:space="preserve">             </w:t>
            </w:r>
            <w:r w:rsidR="00423A14" w:rsidRPr="00CC1923">
              <w:rPr>
                <w:sz w:val="18"/>
                <w:szCs w:val="18"/>
              </w:rPr>
              <w:t xml:space="preserve">FULL SEMESTER  </w:t>
            </w:r>
          </w:p>
          <w:p w14:paraId="160D2ECF" w14:textId="36050F6B" w:rsidR="00A739FD" w:rsidRPr="00CC1923" w:rsidRDefault="00A739FD" w:rsidP="0094026F">
            <w:pPr>
              <w:rPr>
                <w:sz w:val="18"/>
                <w:szCs w:val="18"/>
              </w:rPr>
            </w:pPr>
          </w:p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12C968C2" w14:textId="77777777" w:rsidR="00A739FD" w:rsidRPr="00CC1923" w:rsidRDefault="00A739FD" w:rsidP="0094026F">
            <w:pPr>
              <w:pStyle w:val="TableParagraph"/>
              <w:spacing w:before="113"/>
              <w:ind w:left="1"/>
              <w:jc w:val="center"/>
              <w:rPr>
                <w:rFonts w:ascii="Calibri"/>
                <w:sz w:val="18"/>
              </w:rPr>
            </w:pPr>
            <w:r w:rsidRPr="00CC1923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53C49EBC" w14:textId="75A68A07" w:rsidR="00A739FD" w:rsidRPr="00CC1923" w:rsidRDefault="00A739FD" w:rsidP="0094026F">
            <w:pPr>
              <w:pStyle w:val="TableParagraph"/>
              <w:spacing w:before="113"/>
              <w:jc w:val="center"/>
              <w:rPr>
                <w:rFonts w:ascii="Calibri"/>
                <w:spacing w:val="-1"/>
                <w:sz w:val="18"/>
              </w:rPr>
            </w:pPr>
            <w:r w:rsidRPr="00CC1923">
              <w:rPr>
                <w:rFonts w:ascii="Calibri"/>
                <w:spacing w:val="-1"/>
                <w:sz w:val="18"/>
              </w:rPr>
              <w:t>Huyck</w:t>
            </w:r>
            <w:r w:rsidR="00423A14" w:rsidRPr="00CC1923">
              <w:rPr>
                <w:rFonts w:ascii="Calibri"/>
                <w:spacing w:val="-1"/>
                <w:sz w:val="18"/>
              </w:rPr>
              <w:t>/Hood</w:t>
            </w:r>
          </w:p>
        </w:tc>
      </w:tr>
      <w:tr w:rsidR="004C548C" w:rsidRPr="00CC1923" w14:paraId="1729D749" w14:textId="77777777" w:rsidTr="00A70CEA">
        <w:trPr>
          <w:trHeight w:hRule="exact" w:val="475"/>
        </w:trPr>
        <w:tc>
          <w:tcPr>
            <w:tcW w:w="108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0E124EB2" w14:textId="6204FF1F" w:rsidR="004C548C" w:rsidRPr="00CC1923" w:rsidRDefault="001C5F25" w:rsidP="0094026F">
            <w:pPr>
              <w:pStyle w:val="TableParagraph"/>
              <w:spacing w:before="113"/>
              <w:ind w:left="217"/>
              <w:rPr>
                <w:rFonts w:ascii="Calibri"/>
                <w:spacing w:val="-1"/>
                <w:sz w:val="18"/>
              </w:rPr>
            </w:pPr>
            <w:r w:rsidRPr="00CC1923">
              <w:rPr>
                <w:rFonts w:ascii="Calibri"/>
                <w:spacing w:val="-1"/>
                <w:sz w:val="18"/>
              </w:rPr>
              <w:t>IS 343-WS1</w:t>
            </w:r>
          </w:p>
        </w:tc>
        <w:tc>
          <w:tcPr>
            <w:tcW w:w="87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6F61ADAC" w14:textId="0EA4F271" w:rsidR="004C548C" w:rsidRPr="00CC1923" w:rsidRDefault="00093170" w:rsidP="0094026F">
            <w:pPr>
              <w:pStyle w:val="TableParagraph"/>
              <w:spacing w:before="113"/>
              <w:ind w:left="203"/>
              <w:rPr>
                <w:rFonts w:ascii="Calibri"/>
                <w:spacing w:val="-1"/>
                <w:sz w:val="18"/>
              </w:rPr>
            </w:pPr>
            <w:r w:rsidRPr="00CC1923">
              <w:rPr>
                <w:rFonts w:ascii="Calibri"/>
                <w:spacing w:val="-1"/>
                <w:sz w:val="18"/>
              </w:rPr>
              <w:t>16805</w:t>
            </w:r>
          </w:p>
        </w:tc>
        <w:tc>
          <w:tcPr>
            <w:tcW w:w="5757" w:type="dxa"/>
            <w:gridSpan w:val="2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06956B4B" w14:textId="51B39367" w:rsidR="004C548C" w:rsidRPr="00CC1923" w:rsidRDefault="001C5F25" w:rsidP="0094026F">
            <w:pPr>
              <w:rPr>
                <w:sz w:val="18"/>
                <w:szCs w:val="18"/>
              </w:rPr>
            </w:pPr>
            <w:r w:rsidRPr="00CC1923">
              <w:rPr>
                <w:sz w:val="18"/>
                <w:szCs w:val="18"/>
              </w:rPr>
              <w:t>Contemporary Healthcare Issues – Online</w:t>
            </w:r>
          </w:p>
          <w:p w14:paraId="1150835E" w14:textId="22D1DD51" w:rsidR="001C5F25" w:rsidRPr="00CC1923" w:rsidRDefault="001C5F25" w:rsidP="0094026F">
            <w:pPr>
              <w:rPr>
                <w:sz w:val="18"/>
                <w:szCs w:val="18"/>
              </w:rPr>
            </w:pPr>
            <w:r w:rsidRPr="00CC1923">
              <w:rPr>
                <w:sz w:val="18"/>
                <w:szCs w:val="18"/>
              </w:rPr>
              <w:t>WINTER SESSION – 12/16/24-01/05/25</w:t>
            </w:r>
          </w:p>
        </w:tc>
        <w:tc>
          <w:tcPr>
            <w:tcW w:w="46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58CC6591" w14:textId="6824406B" w:rsidR="004C548C" w:rsidRPr="00CC1923" w:rsidRDefault="001C5F25" w:rsidP="0094026F">
            <w:pPr>
              <w:pStyle w:val="TableParagraph"/>
              <w:spacing w:before="113"/>
              <w:ind w:left="1"/>
              <w:jc w:val="center"/>
              <w:rPr>
                <w:rFonts w:ascii="Calibri"/>
                <w:sz w:val="18"/>
              </w:rPr>
            </w:pPr>
            <w:r w:rsidRPr="00CC1923">
              <w:rPr>
                <w:rFonts w:ascii="Calibri"/>
                <w:sz w:val="18"/>
              </w:rPr>
              <w:t>3</w:t>
            </w:r>
          </w:p>
        </w:tc>
        <w:tc>
          <w:tcPr>
            <w:tcW w:w="2184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auto"/>
          </w:tcPr>
          <w:p w14:paraId="34616343" w14:textId="66A95676" w:rsidR="004C548C" w:rsidRPr="00CC1923" w:rsidRDefault="001C5F25" w:rsidP="0094026F">
            <w:pPr>
              <w:pStyle w:val="TableParagraph"/>
              <w:spacing w:before="113"/>
              <w:jc w:val="center"/>
              <w:rPr>
                <w:rFonts w:ascii="Calibri"/>
                <w:spacing w:val="-1"/>
                <w:sz w:val="18"/>
              </w:rPr>
            </w:pPr>
            <w:r w:rsidRPr="00CC1923">
              <w:rPr>
                <w:rFonts w:ascii="Calibri"/>
                <w:spacing w:val="-1"/>
                <w:sz w:val="18"/>
              </w:rPr>
              <w:t>Huyck/Hood</w:t>
            </w:r>
          </w:p>
        </w:tc>
      </w:tr>
    </w:tbl>
    <w:p w14:paraId="774C6AC3" w14:textId="79D4888A" w:rsidR="00111C9C" w:rsidRPr="00CC1923" w:rsidRDefault="0094026F">
      <w:r w:rsidRPr="00CC1923">
        <w:br w:type="textWrapping" w:clear="all"/>
      </w:r>
    </w:p>
    <w:sectPr w:rsidR="00111C9C" w:rsidRPr="00CC1923">
      <w:headerReference w:type="default" r:id="rId10"/>
      <w:footerReference w:type="default" r:id="rId11"/>
      <w:pgSz w:w="12240" w:h="15840"/>
      <w:pgMar w:top="600" w:right="300" w:bottom="280" w:left="380" w:header="366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87EDCD" w14:textId="77777777" w:rsidR="00847449" w:rsidRDefault="00847449">
      <w:r>
        <w:separator/>
      </w:r>
    </w:p>
  </w:endnote>
  <w:endnote w:type="continuationSeparator" w:id="0">
    <w:p w14:paraId="1237512C" w14:textId="77777777" w:rsidR="00847449" w:rsidRDefault="008474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12FD70" w14:textId="3B4F1714" w:rsidR="00835F49" w:rsidRDefault="00847449">
    <w:pPr>
      <w:pStyle w:val="Footer"/>
    </w:pPr>
    <w:sdt>
      <w:sdtPr>
        <w:id w:val="969400743"/>
        <w:placeholder>
          <w:docPart w:val="DD0E56E8776A435198B2E693CA96229D"/>
        </w:placeholder>
        <w:temporary/>
        <w:showingPlcHdr/>
        <w15:appearance w15:val="hidden"/>
      </w:sdtPr>
      <w:sdtEndPr/>
      <w:sdtContent>
        <w:r w:rsidR="00835F49">
          <w:t>[Type here]</w:t>
        </w:r>
      </w:sdtContent>
    </w:sdt>
    <w:r w:rsidR="00835F49">
      <w:ptab w:relativeTo="margin" w:alignment="center" w:leader="none"/>
    </w:r>
    <w:sdt>
      <w:sdtPr>
        <w:id w:val="969400748"/>
        <w:placeholder>
          <w:docPart w:val="DD0E56E8776A435198B2E693CA96229D"/>
        </w:placeholder>
        <w:temporary/>
        <w:showingPlcHdr/>
        <w15:appearance w15:val="hidden"/>
      </w:sdtPr>
      <w:sdtEndPr/>
      <w:sdtContent>
        <w:r w:rsidR="00835F49">
          <w:t>[Type here]</w:t>
        </w:r>
      </w:sdtContent>
    </w:sdt>
    <w:r w:rsidR="00835F49">
      <w:ptab w:relativeTo="margin" w:alignment="right" w:leader="none"/>
    </w:r>
    <w:r w:rsidR="00835F49">
      <w:t>Version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D99A5C" w14:textId="77777777" w:rsidR="00847449" w:rsidRDefault="00847449">
      <w:r>
        <w:separator/>
      </w:r>
    </w:p>
  </w:footnote>
  <w:footnote w:type="continuationSeparator" w:id="0">
    <w:p w14:paraId="14EE8A0F" w14:textId="77777777" w:rsidR="00847449" w:rsidRDefault="008474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BB20F2" w14:textId="5D8FEFD1" w:rsidR="00DB1159" w:rsidRDefault="00A25194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299256" behindDoc="1" locked="0" layoutInCell="1" allowOverlap="1" wp14:anchorId="1F3A15DA" wp14:editId="728FBCD5">
              <wp:simplePos x="0" y="0"/>
              <wp:positionH relativeFrom="page">
                <wp:posOffset>327660</wp:posOffset>
              </wp:positionH>
              <wp:positionV relativeFrom="page">
                <wp:posOffset>228600</wp:posOffset>
              </wp:positionV>
              <wp:extent cx="1463040" cy="165735"/>
              <wp:effectExtent l="0" t="0" r="3810" b="571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6304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E1F2AF5" w14:textId="255E40F1" w:rsidR="007D70E2" w:rsidRDefault="007D70E2">
                          <w:pPr>
                            <w:spacing w:line="246" w:lineRule="exact"/>
                            <w:ind w:left="20"/>
                            <w:rPr>
                              <w:rFonts w:ascii="Arial"/>
                              <w:b/>
                              <w:spacing w:val="-1"/>
                            </w:rPr>
                          </w:pPr>
                          <w:r>
                            <w:rPr>
                              <w:rFonts w:ascii="Arial"/>
                              <w:b/>
                              <w:spacing w:val="-1"/>
                            </w:rPr>
                            <w:t>Spring</w:t>
                          </w:r>
                          <w:r>
                            <w:rPr>
                              <w:rFonts w:ascii="Arial"/>
                              <w:b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spacing w:val="-1"/>
                            </w:rPr>
                            <w:t>202</w:t>
                          </w:r>
                          <w:r w:rsidR="00A25194">
                            <w:rPr>
                              <w:rFonts w:ascii="Arial"/>
                              <w:b/>
                              <w:spacing w:val="-1"/>
                            </w:rPr>
                            <w:t>5</w:t>
                          </w:r>
                        </w:p>
                        <w:p w14:paraId="79595588" w14:textId="77777777" w:rsidR="006E1A35" w:rsidRDefault="006E1A35">
                          <w:pPr>
                            <w:spacing w:line="246" w:lineRule="exact"/>
                            <w:ind w:left="20"/>
                            <w:rPr>
                              <w:rFonts w:ascii="Arial" w:eastAsia="Arial" w:hAnsi="Arial" w:cs="Arial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F3A15D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5.8pt;margin-top:18pt;width:115.2pt;height:13.05pt;z-index:-17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" filled="f" stroked="f">
              <v:textbox inset="0,0,0,0">
                <w:txbxContent>
                  <w:p w14:paraId="1E1F2AF5" w14:textId="255E40F1" w:rsidR="007D70E2" w:rsidRDefault="007D70E2">
                    <w:pPr>
                      <w:spacing w:line="246" w:lineRule="exact"/>
                      <w:ind w:left="20"/>
                      <w:rPr>
                        <w:rFonts w:ascii="Arial"/>
                        <w:b/>
                        <w:spacing w:val="-1"/>
                      </w:rPr>
                    </w:pPr>
                    <w:r>
                      <w:rPr>
                        <w:rFonts w:ascii="Arial"/>
                        <w:b/>
                        <w:spacing w:val="-1"/>
                      </w:rPr>
                      <w:t>Spring</w:t>
                    </w:r>
                    <w:r>
                      <w:rPr>
                        <w:rFonts w:ascii="Arial"/>
                        <w:b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pacing w:val="-1"/>
                      </w:rPr>
                      <w:t>202</w:t>
                    </w:r>
                    <w:r w:rsidR="00A25194">
                      <w:rPr>
                        <w:rFonts w:ascii="Arial"/>
                        <w:b/>
                        <w:spacing w:val="-1"/>
                      </w:rPr>
                      <w:t>5</w:t>
                    </w:r>
                  </w:p>
                  <w:p w14:paraId="79595588" w14:textId="77777777" w:rsidR="006E1A35" w:rsidRDefault="006E1A35">
                    <w:pPr>
                      <w:spacing w:line="246" w:lineRule="exact"/>
                      <w:ind w:left="20"/>
                      <w:rPr>
                        <w:rFonts w:ascii="Arial" w:eastAsia="Arial" w:hAnsi="Arial" w:cs="Arial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  <w:p w14:paraId="1E1F2AF1" w14:textId="6C88F79B" w:rsidR="007D70E2" w:rsidRDefault="006A32DE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299280" behindDoc="1" locked="0" layoutInCell="1" allowOverlap="1" wp14:anchorId="25DD69ED" wp14:editId="7F169397">
              <wp:simplePos x="0" y="0"/>
              <wp:positionH relativeFrom="page">
                <wp:posOffset>3520440</wp:posOffset>
              </wp:positionH>
              <wp:positionV relativeFrom="page">
                <wp:posOffset>221615</wp:posOffset>
              </wp:positionV>
              <wp:extent cx="922020" cy="172720"/>
              <wp:effectExtent l="0" t="0" r="11430" b="1778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22020" cy="1727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ADBF519" w14:textId="18BC9B71" w:rsidR="00CF2048" w:rsidRDefault="00197D47">
                          <w:pPr>
                            <w:spacing w:line="246" w:lineRule="exact"/>
                            <w:ind w:left="20"/>
                            <w:rPr>
                              <w:rFonts w:ascii="Arial"/>
                              <w:b/>
                              <w:spacing w:val="-1"/>
                            </w:rPr>
                          </w:pPr>
                          <w:r>
                            <w:rPr>
                              <w:rFonts w:ascii="Arial"/>
                              <w:b/>
                              <w:spacing w:val="-1"/>
                            </w:rPr>
                            <w:t>0</w:t>
                          </w:r>
                          <w:r w:rsidR="00562AA5">
                            <w:rPr>
                              <w:rFonts w:ascii="Arial"/>
                              <w:b/>
                              <w:spacing w:val="-1"/>
                            </w:rPr>
                            <w:t>5/</w:t>
                          </w:r>
                          <w:r w:rsidR="00CC1923">
                            <w:rPr>
                              <w:rFonts w:ascii="Arial"/>
                              <w:b/>
                              <w:spacing w:val="-1"/>
                            </w:rPr>
                            <w:t>28/</w:t>
                          </w:r>
                          <w:r>
                            <w:rPr>
                              <w:rFonts w:ascii="Arial"/>
                              <w:b/>
                              <w:spacing w:val="-1"/>
                            </w:rPr>
                            <w:t>2024</w:t>
                          </w:r>
                        </w:p>
                        <w:p w14:paraId="1981A542" w14:textId="77777777" w:rsidR="00CF2048" w:rsidRDefault="00CF2048">
                          <w:pPr>
                            <w:spacing w:line="246" w:lineRule="exact"/>
                            <w:ind w:left="20"/>
                            <w:rPr>
                              <w:rFonts w:ascii="Arial"/>
                              <w:b/>
                              <w:spacing w:val="-1"/>
                            </w:rPr>
                          </w:pPr>
                        </w:p>
                        <w:p w14:paraId="1E1F2AF6" w14:textId="3440B159" w:rsidR="007D70E2" w:rsidRDefault="00564E1C">
                          <w:pPr>
                            <w:spacing w:line="246" w:lineRule="exact"/>
                            <w:ind w:left="20"/>
                            <w:rPr>
                              <w:rFonts w:ascii="Arial" w:eastAsia="Arial" w:hAnsi="Arial" w:cs="Arial"/>
                            </w:rPr>
                          </w:pPr>
                          <w:r>
                            <w:rPr>
                              <w:rFonts w:ascii="Arial"/>
                              <w:b/>
                              <w:spacing w:val="-1"/>
                            </w:rPr>
                            <w:t>/</w:t>
                          </w:r>
                          <w:r w:rsidR="004E165F">
                            <w:rPr>
                              <w:rFonts w:ascii="Arial"/>
                              <w:b/>
                              <w:spacing w:val="-1"/>
                            </w:rPr>
                            <w:t>22</w:t>
                          </w:r>
                          <w:r w:rsidR="00AF1181">
                            <w:rPr>
                              <w:rFonts w:ascii="Arial"/>
                              <w:b/>
                              <w:spacing w:val="-1"/>
                            </w:rPr>
                            <w:t>)</w:t>
                          </w:r>
                          <w:r w:rsidR="00CF2048">
                            <w:rPr>
                              <w:rFonts w:ascii="Arial"/>
                              <w:b/>
                              <w:spacing w:val="-1"/>
                            </w:rPr>
                            <w:t>/202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5DD69ED" id="Text Box 3" o:spid="_x0000_s1027" type="#_x0000_t202" style="position:absolute;margin-left:277.2pt;margin-top:17.45pt;width:72.6pt;height:13.6pt;z-index:-17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" filled="f" stroked="f">
              <v:textbox inset="0,0,0,0">
                <w:txbxContent>
                  <w:p w14:paraId="0ADBF519" w14:textId="18BC9B71" w:rsidR="00CF2048" w:rsidRDefault="00197D47">
                    <w:pPr>
                      <w:spacing w:line="246" w:lineRule="exact"/>
                      <w:ind w:left="20"/>
                      <w:rPr>
                        <w:rFonts w:ascii="Arial"/>
                        <w:b/>
                        <w:spacing w:val="-1"/>
                      </w:rPr>
                    </w:pPr>
                    <w:r>
                      <w:rPr>
                        <w:rFonts w:ascii="Arial"/>
                        <w:b/>
                        <w:spacing w:val="-1"/>
                      </w:rPr>
                      <w:t>0</w:t>
                    </w:r>
                    <w:r w:rsidR="00562AA5">
                      <w:rPr>
                        <w:rFonts w:ascii="Arial"/>
                        <w:b/>
                        <w:spacing w:val="-1"/>
                      </w:rPr>
                      <w:t>5/</w:t>
                    </w:r>
                    <w:r w:rsidR="00CC1923">
                      <w:rPr>
                        <w:rFonts w:ascii="Arial"/>
                        <w:b/>
                        <w:spacing w:val="-1"/>
                      </w:rPr>
                      <w:t>28/</w:t>
                    </w:r>
                    <w:r>
                      <w:rPr>
                        <w:rFonts w:ascii="Arial"/>
                        <w:b/>
                        <w:spacing w:val="-1"/>
                      </w:rPr>
                      <w:t>2024</w:t>
                    </w:r>
                  </w:p>
                  <w:p w14:paraId="1981A542" w14:textId="77777777" w:rsidR="00CF2048" w:rsidRDefault="00CF2048">
                    <w:pPr>
                      <w:spacing w:line="246" w:lineRule="exact"/>
                      <w:ind w:left="20"/>
                      <w:rPr>
                        <w:rFonts w:ascii="Arial"/>
                        <w:b/>
                        <w:spacing w:val="-1"/>
                      </w:rPr>
                    </w:pPr>
                  </w:p>
                  <w:p w14:paraId="1E1F2AF6" w14:textId="3440B159" w:rsidR="007D70E2" w:rsidRDefault="00564E1C">
                    <w:pPr>
                      <w:spacing w:line="246" w:lineRule="exact"/>
                      <w:ind w:left="20"/>
                      <w:rPr>
                        <w:rFonts w:ascii="Arial" w:eastAsia="Arial" w:hAnsi="Arial" w:cs="Arial"/>
                      </w:rPr>
                    </w:pPr>
                    <w:r>
                      <w:rPr>
                        <w:rFonts w:ascii="Arial"/>
                        <w:b/>
                        <w:spacing w:val="-1"/>
                      </w:rPr>
                      <w:t>/</w:t>
                    </w:r>
                    <w:r w:rsidR="004E165F">
                      <w:rPr>
                        <w:rFonts w:ascii="Arial"/>
                        <w:b/>
                        <w:spacing w:val="-1"/>
                      </w:rPr>
                      <w:t>22</w:t>
                    </w:r>
                    <w:r w:rsidR="00AF1181">
                      <w:rPr>
                        <w:rFonts w:ascii="Arial"/>
                        <w:b/>
                        <w:spacing w:val="-1"/>
                      </w:rPr>
                      <w:t>)</w:t>
                    </w:r>
                    <w:r w:rsidR="00CF2048">
                      <w:rPr>
                        <w:rFonts w:ascii="Arial"/>
                        <w:b/>
                        <w:spacing w:val="-1"/>
                      </w:rPr>
                      <w:t>/202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99304" behindDoc="1" locked="0" layoutInCell="1" allowOverlap="1" wp14:anchorId="2972DAD2" wp14:editId="252C65D4">
              <wp:simplePos x="0" y="0"/>
              <wp:positionH relativeFrom="page">
                <wp:posOffset>5354320</wp:posOffset>
              </wp:positionH>
              <wp:positionV relativeFrom="page">
                <wp:posOffset>229235</wp:posOffset>
              </wp:positionV>
              <wp:extent cx="2171700" cy="15240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717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E1F2AF7" w14:textId="77777777" w:rsidR="007D70E2" w:rsidRDefault="007D70E2">
                          <w:pPr>
                            <w:pStyle w:val="BodyText"/>
                            <w:spacing w:line="224" w:lineRule="exact"/>
                            <w:rPr>
                              <w:b w:val="0"/>
                              <w:bCs w:val="0"/>
                            </w:rPr>
                          </w:pPr>
                          <w:r>
                            <w:t>This</w:t>
                          </w:r>
                          <w:r>
                            <w:rPr>
                              <w:spacing w:val="-8"/>
                            </w:rPr>
                            <w:t xml:space="preserve"> </w:t>
                          </w:r>
                          <w:r>
                            <w:rPr>
                              <w:spacing w:val="-1"/>
                            </w:rPr>
                            <w:t>Schedule</w:t>
                          </w:r>
                          <w:r>
                            <w:rPr>
                              <w:spacing w:val="-7"/>
                            </w:rPr>
                            <w:t xml:space="preserve"> </w:t>
                          </w:r>
                          <w:r>
                            <w:t>is</w:t>
                          </w:r>
                          <w:r>
                            <w:rPr>
                              <w:spacing w:val="-7"/>
                            </w:rPr>
                            <w:t xml:space="preserve"> </w:t>
                          </w:r>
                          <w:r>
                            <w:rPr>
                              <w:spacing w:val="-1"/>
                            </w:rPr>
                            <w:t>Subject</w:t>
                          </w:r>
                          <w:r>
                            <w:rPr>
                              <w:spacing w:val="-6"/>
                            </w:rPr>
                            <w:t xml:space="preserve"> </w:t>
                          </w:r>
                          <w:r>
                            <w:t>to</w:t>
                          </w:r>
                          <w:r>
                            <w:rPr>
                              <w:spacing w:val="-7"/>
                            </w:rPr>
                            <w:t xml:space="preserve"> </w:t>
                          </w:r>
                          <w:r>
                            <w:t>Chang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972DAD2" id="Text Box 1" o:spid="_x0000_s1028" type="#_x0000_t202" style="position:absolute;margin-left:421.6pt;margin-top:18.05pt;width:171pt;height:12pt;z-index:-17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" filled="f" stroked="f">
              <v:textbox inset="0,0,0,0">
                <w:txbxContent>
                  <w:p w14:paraId="1E1F2AF7" w14:textId="77777777" w:rsidR="007D70E2" w:rsidRDefault="007D70E2">
                    <w:pPr>
                      <w:pStyle w:val="BodyText"/>
                      <w:spacing w:line="224" w:lineRule="exact"/>
                      <w:rPr>
                        <w:b w:val="0"/>
                        <w:bCs w:val="0"/>
                      </w:rPr>
                    </w:pPr>
                    <w:r>
                      <w:t>This</w:t>
                    </w:r>
                    <w:r>
                      <w:rPr>
                        <w:spacing w:val="-8"/>
                      </w:rPr>
                      <w:t xml:space="preserve"> </w:t>
                    </w:r>
                    <w:r>
                      <w:rPr>
                        <w:spacing w:val="-1"/>
                      </w:rPr>
                      <w:t>Schedule</w:t>
                    </w:r>
                    <w:r>
                      <w:rPr>
                        <w:spacing w:val="-7"/>
                      </w:rPr>
                      <w:t xml:space="preserve"> </w:t>
                    </w:r>
                    <w:r>
                      <w:t>is</w:t>
                    </w:r>
                    <w:r>
                      <w:rPr>
                        <w:spacing w:val="-7"/>
                      </w:rPr>
                      <w:t xml:space="preserve"> </w:t>
                    </w:r>
                    <w:r>
                      <w:rPr>
                        <w:spacing w:val="-1"/>
                      </w:rPr>
                      <w:t>Subject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to</w:t>
                    </w:r>
                    <w:r>
                      <w:rPr>
                        <w:spacing w:val="-7"/>
                      </w:rPr>
                      <w:t xml:space="preserve"> </w:t>
                    </w:r>
                    <w:r>
                      <w:t>Chang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HksZG5qYmhpYWhko6SsGpxcWZ+XkgBZa1ALtFNY8sAAAA"/>
  </w:docVars>
  <w:rsids>
    <w:rsidRoot w:val="00991C52"/>
    <w:rsid w:val="00000747"/>
    <w:rsid w:val="00013376"/>
    <w:rsid w:val="000259F7"/>
    <w:rsid w:val="000333A1"/>
    <w:rsid w:val="00050AE5"/>
    <w:rsid w:val="00093170"/>
    <w:rsid w:val="000A5D8B"/>
    <w:rsid w:val="000B0398"/>
    <w:rsid w:val="000C23C7"/>
    <w:rsid w:val="000E12D4"/>
    <w:rsid w:val="0010383E"/>
    <w:rsid w:val="00111C9C"/>
    <w:rsid w:val="00136598"/>
    <w:rsid w:val="00150DDB"/>
    <w:rsid w:val="00152C71"/>
    <w:rsid w:val="001663AA"/>
    <w:rsid w:val="001707EE"/>
    <w:rsid w:val="001735C9"/>
    <w:rsid w:val="00192C2C"/>
    <w:rsid w:val="00197D47"/>
    <w:rsid w:val="001A5542"/>
    <w:rsid w:val="001C5F25"/>
    <w:rsid w:val="001D4A46"/>
    <w:rsid w:val="001D5269"/>
    <w:rsid w:val="001E2BA7"/>
    <w:rsid w:val="001F3410"/>
    <w:rsid w:val="002063C4"/>
    <w:rsid w:val="00210DED"/>
    <w:rsid w:val="00220EA4"/>
    <w:rsid w:val="00221072"/>
    <w:rsid w:val="0022405A"/>
    <w:rsid w:val="002311CA"/>
    <w:rsid w:val="00234981"/>
    <w:rsid w:val="002349F2"/>
    <w:rsid w:val="00245787"/>
    <w:rsid w:val="002617D5"/>
    <w:rsid w:val="00291764"/>
    <w:rsid w:val="00294E18"/>
    <w:rsid w:val="002C1925"/>
    <w:rsid w:val="002D3153"/>
    <w:rsid w:val="003066A0"/>
    <w:rsid w:val="0031766C"/>
    <w:rsid w:val="003336D6"/>
    <w:rsid w:val="00346F84"/>
    <w:rsid w:val="00360B26"/>
    <w:rsid w:val="003627D7"/>
    <w:rsid w:val="00391DAE"/>
    <w:rsid w:val="003A3C5E"/>
    <w:rsid w:val="003A5B03"/>
    <w:rsid w:val="003B124D"/>
    <w:rsid w:val="003C1251"/>
    <w:rsid w:val="003F0F08"/>
    <w:rsid w:val="00405BEB"/>
    <w:rsid w:val="00405ECF"/>
    <w:rsid w:val="00423A14"/>
    <w:rsid w:val="00426389"/>
    <w:rsid w:val="004306A8"/>
    <w:rsid w:val="0044210A"/>
    <w:rsid w:val="004423F2"/>
    <w:rsid w:val="0045092D"/>
    <w:rsid w:val="004517BC"/>
    <w:rsid w:val="0045489B"/>
    <w:rsid w:val="00480785"/>
    <w:rsid w:val="004872F4"/>
    <w:rsid w:val="004A5BFC"/>
    <w:rsid w:val="004C1D7F"/>
    <w:rsid w:val="004C548C"/>
    <w:rsid w:val="004D24F7"/>
    <w:rsid w:val="004D62AB"/>
    <w:rsid w:val="004E04C3"/>
    <w:rsid w:val="004E165F"/>
    <w:rsid w:val="004E7946"/>
    <w:rsid w:val="00501715"/>
    <w:rsid w:val="005170D8"/>
    <w:rsid w:val="0052147F"/>
    <w:rsid w:val="00523119"/>
    <w:rsid w:val="005241C2"/>
    <w:rsid w:val="00537B80"/>
    <w:rsid w:val="0054383A"/>
    <w:rsid w:val="00546168"/>
    <w:rsid w:val="005469F7"/>
    <w:rsid w:val="00562AA5"/>
    <w:rsid w:val="00564E1C"/>
    <w:rsid w:val="005810FE"/>
    <w:rsid w:val="0059645A"/>
    <w:rsid w:val="005B6E9D"/>
    <w:rsid w:val="005C1AF1"/>
    <w:rsid w:val="005C611E"/>
    <w:rsid w:val="005C64FE"/>
    <w:rsid w:val="0061234D"/>
    <w:rsid w:val="0068336D"/>
    <w:rsid w:val="006A32DE"/>
    <w:rsid w:val="006C284F"/>
    <w:rsid w:val="006D789A"/>
    <w:rsid w:val="006E1A35"/>
    <w:rsid w:val="006E3665"/>
    <w:rsid w:val="006E4E85"/>
    <w:rsid w:val="00714501"/>
    <w:rsid w:val="0071476B"/>
    <w:rsid w:val="00747C5D"/>
    <w:rsid w:val="00766320"/>
    <w:rsid w:val="00776C93"/>
    <w:rsid w:val="00780596"/>
    <w:rsid w:val="0078752E"/>
    <w:rsid w:val="00794566"/>
    <w:rsid w:val="007B786E"/>
    <w:rsid w:val="007D70E2"/>
    <w:rsid w:val="007E7E41"/>
    <w:rsid w:val="00835F49"/>
    <w:rsid w:val="00842640"/>
    <w:rsid w:val="00847449"/>
    <w:rsid w:val="00850E66"/>
    <w:rsid w:val="00851D17"/>
    <w:rsid w:val="00887EFD"/>
    <w:rsid w:val="00895C55"/>
    <w:rsid w:val="008979C9"/>
    <w:rsid w:val="008A42A8"/>
    <w:rsid w:val="008B183B"/>
    <w:rsid w:val="008B7519"/>
    <w:rsid w:val="00915665"/>
    <w:rsid w:val="00916E29"/>
    <w:rsid w:val="00916FBE"/>
    <w:rsid w:val="0094026F"/>
    <w:rsid w:val="00965559"/>
    <w:rsid w:val="00986CB4"/>
    <w:rsid w:val="00991C52"/>
    <w:rsid w:val="00994A51"/>
    <w:rsid w:val="009A04DD"/>
    <w:rsid w:val="009F6FDF"/>
    <w:rsid w:val="00A25194"/>
    <w:rsid w:val="00A70CEA"/>
    <w:rsid w:val="00A739FD"/>
    <w:rsid w:val="00A7680E"/>
    <w:rsid w:val="00AA28DE"/>
    <w:rsid w:val="00AA7601"/>
    <w:rsid w:val="00AB1E85"/>
    <w:rsid w:val="00AB6559"/>
    <w:rsid w:val="00AD6EAF"/>
    <w:rsid w:val="00AE2027"/>
    <w:rsid w:val="00AE260A"/>
    <w:rsid w:val="00AF1181"/>
    <w:rsid w:val="00AF5BD5"/>
    <w:rsid w:val="00B10A14"/>
    <w:rsid w:val="00B11A06"/>
    <w:rsid w:val="00B2612E"/>
    <w:rsid w:val="00B44099"/>
    <w:rsid w:val="00B52CAA"/>
    <w:rsid w:val="00B77159"/>
    <w:rsid w:val="00B96F8C"/>
    <w:rsid w:val="00BB196C"/>
    <w:rsid w:val="00BD1B71"/>
    <w:rsid w:val="00BD5364"/>
    <w:rsid w:val="00BD7C19"/>
    <w:rsid w:val="00BE2B00"/>
    <w:rsid w:val="00C02B4C"/>
    <w:rsid w:val="00C3328A"/>
    <w:rsid w:val="00C56C35"/>
    <w:rsid w:val="00C64B69"/>
    <w:rsid w:val="00C651B9"/>
    <w:rsid w:val="00C90060"/>
    <w:rsid w:val="00CC1923"/>
    <w:rsid w:val="00CE33BB"/>
    <w:rsid w:val="00CF2048"/>
    <w:rsid w:val="00CF58FD"/>
    <w:rsid w:val="00D25F85"/>
    <w:rsid w:val="00D410CB"/>
    <w:rsid w:val="00D46B24"/>
    <w:rsid w:val="00D743DE"/>
    <w:rsid w:val="00D86D24"/>
    <w:rsid w:val="00D87B35"/>
    <w:rsid w:val="00DA0C68"/>
    <w:rsid w:val="00DB1159"/>
    <w:rsid w:val="00DC51AC"/>
    <w:rsid w:val="00DF487C"/>
    <w:rsid w:val="00E27E74"/>
    <w:rsid w:val="00E40648"/>
    <w:rsid w:val="00E5449F"/>
    <w:rsid w:val="00E57666"/>
    <w:rsid w:val="00E82756"/>
    <w:rsid w:val="00EC23F8"/>
    <w:rsid w:val="00EC26B6"/>
    <w:rsid w:val="00EC40A8"/>
    <w:rsid w:val="00ED5810"/>
    <w:rsid w:val="00EF3CA7"/>
    <w:rsid w:val="00EF5A5F"/>
    <w:rsid w:val="00EF6894"/>
    <w:rsid w:val="00F10221"/>
    <w:rsid w:val="00F230B6"/>
    <w:rsid w:val="00F26572"/>
    <w:rsid w:val="00F35518"/>
    <w:rsid w:val="00F5182B"/>
    <w:rsid w:val="00FA743D"/>
    <w:rsid w:val="00FB4B35"/>
    <w:rsid w:val="00FC0608"/>
    <w:rsid w:val="00FE569F"/>
    <w:rsid w:val="00FE69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1F29F7"/>
  <w15:docId w15:val="{23467F05-751E-4FC1-B069-8EA9AE2F5E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20"/>
    </w:pPr>
    <w:rPr>
      <w:rFonts w:ascii="Arial" w:eastAsia="Arial" w:hAnsi="Arial"/>
      <w:b/>
      <w:bCs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13659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6598"/>
  </w:style>
  <w:style w:type="paragraph" w:styleId="Footer">
    <w:name w:val="footer"/>
    <w:basedOn w:val="Normal"/>
    <w:link w:val="FooterChar"/>
    <w:uiPriority w:val="99"/>
    <w:unhideWhenUsed/>
    <w:rsid w:val="0013659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6598"/>
  </w:style>
  <w:style w:type="character" w:styleId="CommentReference">
    <w:name w:val="annotation reference"/>
    <w:basedOn w:val="DefaultParagraphFont"/>
    <w:uiPriority w:val="99"/>
    <w:semiHidden/>
    <w:unhideWhenUsed/>
    <w:rsid w:val="00BD7C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7C1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7C1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7C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7C1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7C1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7C1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D0E56E8776A435198B2E693CA9622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ACA6C9-2C66-4DA0-9338-4A70541F5B6D}"/>
      </w:docPartPr>
      <w:docPartBody>
        <w:p w:rsidR="00CA148D" w:rsidRDefault="007104BB" w:rsidP="007104BB">
          <w:pPr>
            <w:pStyle w:val="DD0E56E8776A435198B2E693CA96229D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04BB"/>
    <w:rsid w:val="003A3AC5"/>
    <w:rsid w:val="007104BB"/>
    <w:rsid w:val="00827DBD"/>
    <w:rsid w:val="008C3BE3"/>
    <w:rsid w:val="00911484"/>
    <w:rsid w:val="009A5DF5"/>
    <w:rsid w:val="00BB759C"/>
    <w:rsid w:val="00CA148D"/>
    <w:rsid w:val="00E87BAD"/>
    <w:rsid w:val="00EA5280"/>
    <w:rsid w:val="00ED19E6"/>
    <w:rsid w:val="00F766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D0E56E8776A435198B2E693CA96229D">
    <w:name w:val="DD0E56E8776A435198B2E693CA96229D"/>
    <w:rsid w:val="007104B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84D97FCBD7BE46AB5CB9788EFA1022" ma:contentTypeVersion="10" ma:contentTypeDescription="Create a new document." ma:contentTypeScope="" ma:versionID="896040184643b5833985b9ee62a2f3d4">
  <xsd:schema xmlns:xsd="http://www.w3.org/2001/XMLSchema" xmlns:xs="http://www.w3.org/2001/XMLSchema" xmlns:p="http://schemas.microsoft.com/office/2006/metadata/properties" xmlns:ns3="867eddea-6478-4506-beba-723f1cf75c0f" targetNamespace="http://schemas.microsoft.com/office/2006/metadata/properties" ma:root="true" ma:fieldsID="df5c4dca23005cc8cb648bf2b32442fb" ns3:_="">
    <xsd:import namespace="867eddea-6478-4506-beba-723f1cf75c0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7eddea-6478-4506-beba-723f1cf75c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FC7AB81-BBAD-4C78-9A89-61EEC4B15F0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3E9F162-87A0-444A-82F9-5FA46883FA8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409626A-399A-442E-AC2A-7C134304716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7CC6D58-E0D6-4909-A0AC-900EFA9B90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7eddea-6478-4506-beba-723f1cf75c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7</Words>
  <Characters>175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TS</Company>
  <LinksUpToDate>false</LinksUpToDate>
  <CharactersWithSpaces>2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pa</dc:creator>
  <cp:keywords/>
  <dc:description/>
  <cp:lastModifiedBy>Mueller, Dorinda</cp:lastModifiedBy>
  <cp:revision>2</cp:revision>
  <cp:lastPrinted>2023-09-21T03:17:00Z</cp:lastPrinted>
  <dcterms:created xsi:type="dcterms:W3CDTF">2024-05-28T17:57:00Z</dcterms:created>
  <dcterms:modified xsi:type="dcterms:W3CDTF">2024-05-28T1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03T00:00:00Z</vt:filetime>
  </property>
  <property fmtid="{D5CDD505-2E9C-101B-9397-08002B2CF9AE}" pid="3" name="LastSaved">
    <vt:filetime>2020-08-03T00:00:00Z</vt:filetime>
  </property>
  <property fmtid="{D5CDD505-2E9C-101B-9397-08002B2CF9AE}" pid="4" name="ContentTypeId">
    <vt:lpwstr>0x010100A984D97FCBD7BE46AB5CB9788EFA1022</vt:lpwstr>
  </property>
</Properties>
</file>